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6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3600"/>
        <w:gridCol w:w="1890"/>
        <w:gridCol w:w="3150"/>
      </w:tblGrid>
      <w:tr w:rsidR="00966F2C" w:rsidRPr="008826EF" w14:paraId="1F705678" w14:textId="77777777" w:rsidTr="007C3932">
        <w:trPr>
          <w:tblHeader/>
          <w:jc w:val="center"/>
        </w:trPr>
        <w:tc>
          <w:tcPr>
            <w:tcW w:w="1728" w:type="dxa"/>
            <w:shd w:val="clear" w:color="auto" w:fill="C2D69B"/>
            <w:vAlign w:val="center"/>
          </w:tcPr>
          <w:p w14:paraId="7DA49514" w14:textId="77777777" w:rsidR="00966F2C" w:rsidRPr="008826EF" w:rsidRDefault="00966F2C" w:rsidP="0052048E">
            <w:pPr>
              <w:pStyle w:val="Heading4"/>
              <w:rPr>
                <w:rFonts w:asciiTheme="minorHAnsi" w:hAnsiTheme="minorHAnsi" w:cstheme="minorHAnsi"/>
                <w:i w:val="0"/>
                <w:szCs w:val="18"/>
                <w:lang w:val="en-US" w:eastAsia="en-US"/>
              </w:rPr>
            </w:pPr>
            <w:r w:rsidRPr="008826EF">
              <w:rPr>
                <w:rFonts w:asciiTheme="minorHAnsi" w:hAnsiTheme="minorHAnsi" w:cstheme="minorHAnsi"/>
                <w:b/>
                <w:i w:val="0"/>
                <w:szCs w:val="18"/>
                <w:lang w:val="en-US" w:eastAsia="en-US"/>
              </w:rPr>
              <w:t>Meeting Name:</w:t>
            </w:r>
          </w:p>
        </w:tc>
        <w:tc>
          <w:tcPr>
            <w:tcW w:w="8640" w:type="dxa"/>
            <w:gridSpan w:val="3"/>
            <w:vAlign w:val="center"/>
          </w:tcPr>
          <w:p w14:paraId="2DF808A4" w14:textId="2BBAC957" w:rsidR="00966F2C" w:rsidRPr="008826EF" w:rsidRDefault="00806477" w:rsidP="0052048E">
            <w:pPr>
              <w:pStyle w:val="Heading4"/>
              <w:rPr>
                <w:rFonts w:asciiTheme="minorHAnsi" w:hAnsiTheme="minorHAnsi" w:cstheme="minorHAnsi"/>
                <w:b/>
                <w:i w:val="0"/>
                <w:sz w:val="22"/>
                <w:szCs w:val="18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i w:val="0"/>
                <w:sz w:val="22"/>
                <w:szCs w:val="18"/>
                <w:lang w:val="en-US" w:eastAsia="en-US"/>
              </w:rPr>
              <w:t>Dec</w:t>
            </w:r>
            <w:r w:rsidR="00AC426A">
              <w:rPr>
                <w:rFonts w:asciiTheme="minorHAnsi" w:hAnsiTheme="minorHAnsi" w:cstheme="minorHAnsi"/>
                <w:b/>
                <w:i w:val="0"/>
                <w:sz w:val="22"/>
                <w:szCs w:val="18"/>
                <w:lang w:val="en-US" w:eastAsia="en-US"/>
              </w:rPr>
              <w:t xml:space="preserve">ember </w:t>
            </w:r>
            <w:r w:rsidR="005650DA" w:rsidRPr="008826EF">
              <w:rPr>
                <w:rFonts w:asciiTheme="minorHAnsi" w:hAnsiTheme="minorHAnsi" w:cstheme="minorHAnsi"/>
                <w:b/>
                <w:i w:val="0"/>
                <w:sz w:val="22"/>
                <w:szCs w:val="18"/>
                <w:lang w:val="en-US" w:eastAsia="en-US"/>
              </w:rPr>
              <w:t>Executive Committee Meeting</w:t>
            </w:r>
          </w:p>
        </w:tc>
      </w:tr>
      <w:tr w:rsidR="00966F2C" w:rsidRPr="008826EF" w14:paraId="266745C1" w14:textId="77777777" w:rsidTr="007C3932">
        <w:trPr>
          <w:tblHeader/>
          <w:jc w:val="center"/>
        </w:trPr>
        <w:tc>
          <w:tcPr>
            <w:tcW w:w="1728" w:type="dxa"/>
            <w:shd w:val="clear" w:color="auto" w:fill="C2D69B"/>
            <w:vAlign w:val="center"/>
          </w:tcPr>
          <w:p w14:paraId="33B1F9BC" w14:textId="77777777" w:rsidR="00966F2C" w:rsidRPr="008826EF" w:rsidRDefault="00966F2C" w:rsidP="0052048E">
            <w:pPr>
              <w:pStyle w:val="Heading4"/>
              <w:rPr>
                <w:rFonts w:asciiTheme="minorHAnsi" w:hAnsiTheme="minorHAnsi" w:cstheme="minorHAnsi"/>
                <w:i w:val="0"/>
                <w:szCs w:val="18"/>
                <w:lang w:val="en-US" w:eastAsia="en-US"/>
              </w:rPr>
            </w:pPr>
            <w:r w:rsidRPr="008826EF">
              <w:rPr>
                <w:rFonts w:asciiTheme="minorHAnsi" w:hAnsiTheme="minorHAnsi" w:cstheme="minorHAnsi"/>
                <w:b/>
                <w:i w:val="0"/>
                <w:szCs w:val="18"/>
                <w:lang w:val="en-US" w:eastAsia="en-US"/>
              </w:rPr>
              <w:t>Date &amp; Time:</w:t>
            </w:r>
            <w:r w:rsidRPr="008826EF">
              <w:rPr>
                <w:rFonts w:asciiTheme="minorHAnsi" w:hAnsiTheme="minorHAnsi" w:cstheme="minorHAnsi"/>
                <w:i w:val="0"/>
                <w:szCs w:val="18"/>
                <w:lang w:val="en-US" w:eastAsia="en-US"/>
              </w:rPr>
              <w:t xml:space="preserve"> </w:t>
            </w:r>
          </w:p>
        </w:tc>
        <w:tc>
          <w:tcPr>
            <w:tcW w:w="3600" w:type="dxa"/>
            <w:vAlign w:val="center"/>
          </w:tcPr>
          <w:p w14:paraId="4DC6675B" w14:textId="465FAB8E" w:rsidR="00966F2C" w:rsidRPr="00314F2C" w:rsidRDefault="00806477" w:rsidP="00287AAE">
            <w:pPr>
              <w:pStyle w:val="Heading4"/>
              <w:rPr>
                <w:rFonts w:asciiTheme="minorHAnsi" w:hAnsiTheme="minorHAnsi" w:cstheme="minorHAnsi"/>
                <w:i w:val="0"/>
                <w:szCs w:val="18"/>
                <w:lang w:val="en-US" w:eastAsia="en-US"/>
              </w:rPr>
            </w:pPr>
            <w:r>
              <w:rPr>
                <w:rFonts w:asciiTheme="minorHAnsi" w:hAnsiTheme="minorHAnsi" w:cstheme="minorHAnsi"/>
                <w:i w:val="0"/>
                <w:szCs w:val="18"/>
                <w:lang w:val="en-US" w:eastAsia="en-US"/>
              </w:rPr>
              <w:t xml:space="preserve">12/16/25 230pm – 330pm </w:t>
            </w:r>
          </w:p>
        </w:tc>
        <w:tc>
          <w:tcPr>
            <w:tcW w:w="1890" w:type="dxa"/>
            <w:shd w:val="clear" w:color="auto" w:fill="C2D69B"/>
            <w:vAlign w:val="center"/>
          </w:tcPr>
          <w:p w14:paraId="4F77E187" w14:textId="77777777" w:rsidR="00966F2C" w:rsidRPr="008826EF" w:rsidRDefault="00966F2C" w:rsidP="0052048E">
            <w:pPr>
              <w:pStyle w:val="Heading4"/>
              <w:rPr>
                <w:rFonts w:asciiTheme="minorHAnsi" w:hAnsiTheme="minorHAnsi" w:cstheme="minorHAnsi"/>
                <w:b/>
                <w:i w:val="0"/>
                <w:szCs w:val="18"/>
                <w:lang w:val="en-US" w:eastAsia="en-US"/>
              </w:rPr>
            </w:pPr>
            <w:r w:rsidRPr="008826EF">
              <w:rPr>
                <w:rFonts w:asciiTheme="minorHAnsi" w:hAnsiTheme="minorHAnsi" w:cstheme="minorHAnsi"/>
                <w:b/>
                <w:i w:val="0"/>
                <w:szCs w:val="18"/>
                <w:lang w:val="en-US" w:eastAsia="en-US"/>
              </w:rPr>
              <w:t>Meeting Location:</w:t>
            </w:r>
          </w:p>
        </w:tc>
        <w:tc>
          <w:tcPr>
            <w:tcW w:w="3150" w:type="dxa"/>
            <w:vAlign w:val="center"/>
          </w:tcPr>
          <w:p w14:paraId="4513DF38" w14:textId="15ED9D6C" w:rsidR="00966F2C" w:rsidRPr="008826EF" w:rsidRDefault="00055D36" w:rsidP="0052048E">
            <w:pPr>
              <w:pStyle w:val="Heading4"/>
              <w:rPr>
                <w:rFonts w:asciiTheme="minorHAnsi" w:hAnsiTheme="minorHAnsi" w:cstheme="minorHAnsi"/>
                <w:i w:val="0"/>
                <w:szCs w:val="18"/>
                <w:lang w:val="en-US" w:eastAsia="en-US"/>
              </w:rPr>
            </w:pPr>
            <w:r>
              <w:rPr>
                <w:rFonts w:asciiTheme="minorHAnsi" w:hAnsiTheme="minorHAnsi" w:cstheme="minorHAnsi"/>
                <w:i w:val="0"/>
                <w:szCs w:val="18"/>
                <w:lang w:val="en-US" w:eastAsia="en-US"/>
              </w:rPr>
              <w:t>Virtual - Teams</w:t>
            </w:r>
          </w:p>
        </w:tc>
      </w:tr>
      <w:tr w:rsidR="00A13817" w:rsidRPr="008826EF" w14:paraId="780A55E2" w14:textId="77777777" w:rsidTr="007C3932">
        <w:trPr>
          <w:tblHeader/>
          <w:jc w:val="center"/>
        </w:trPr>
        <w:tc>
          <w:tcPr>
            <w:tcW w:w="1728" w:type="dxa"/>
            <w:shd w:val="clear" w:color="auto" w:fill="C2D69B"/>
            <w:vAlign w:val="center"/>
          </w:tcPr>
          <w:p w14:paraId="62EBD1DB" w14:textId="77777777" w:rsidR="00A13817" w:rsidRPr="008826EF" w:rsidRDefault="00A13817" w:rsidP="0052048E">
            <w:pPr>
              <w:pStyle w:val="Heading4"/>
              <w:rPr>
                <w:rFonts w:asciiTheme="minorHAnsi" w:hAnsiTheme="minorHAnsi" w:cstheme="minorHAnsi"/>
                <w:b/>
                <w:i w:val="0"/>
                <w:szCs w:val="18"/>
                <w:lang w:val="en-US" w:eastAsia="en-US"/>
              </w:rPr>
            </w:pPr>
            <w:r w:rsidRPr="008826EF">
              <w:rPr>
                <w:rFonts w:asciiTheme="minorHAnsi" w:hAnsiTheme="minorHAnsi" w:cstheme="minorHAnsi"/>
                <w:b/>
                <w:i w:val="0"/>
                <w:szCs w:val="18"/>
                <w:lang w:val="en-US" w:eastAsia="en-US"/>
              </w:rPr>
              <w:t>Prepared By:</w:t>
            </w:r>
          </w:p>
        </w:tc>
        <w:tc>
          <w:tcPr>
            <w:tcW w:w="8640" w:type="dxa"/>
            <w:gridSpan w:val="3"/>
            <w:vAlign w:val="center"/>
          </w:tcPr>
          <w:p w14:paraId="0BDEA91C" w14:textId="5F0A8FCF" w:rsidR="00A13817" w:rsidRPr="00314F2C" w:rsidRDefault="00055D36" w:rsidP="0052048E">
            <w:pPr>
              <w:pStyle w:val="Heading4"/>
              <w:rPr>
                <w:rFonts w:asciiTheme="minorHAnsi" w:hAnsiTheme="minorHAnsi" w:cstheme="minorHAnsi"/>
                <w:i w:val="0"/>
                <w:iCs/>
                <w:szCs w:val="18"/>
                <w:lang w:val="en-US" w:eastAsia="en-US"/>
              </w:rPr>
            </w:pPr>
            <w:r>
              <w:rPr>
                <w:rFonts w:asciiTheme="minorHAnsi" w:hAnsiTheme="minorHAnsi" w:cstheme="minorHAnsi"/>
                <w:i w:val="0"/>
                <w:iCs/>
                <w:szCs w:val="18"/>
              </w:rPr>
              <w:t>Kelly Wilson</w:t>
            </w:r>
          </w:p>
        </w:tc>
      </w:tr>
    </w:tbl>
    <w:p w14:paraId="3F8DC094" w14:textId="77777777" w:rsidR="004E2612" w:rsidRPr="008826EF" w:rsidRDefault="004E2612">
      <w:pPr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53"/>
        <w:gridCol w:w="2157"/>
        <w:gridCol w:w="365"/>
        <w:gridCol w:w="2160"/>
        <w:gridCol w:w="270"/>
        <w:gridCol w:w="360"/>
        <w:gridCol w:w="2159"/>
        <w:gridCol w:w="366"/>
        <w:gridCol w:w="2155"/>
      </w:tblGrid>
      <w:tr w:rsidR="00BA5F5E" w:rsidRPr="008826EF" w14:paraId="3FB1D106" w14:textId="77777777" w:rsidTr="00BA5F5E">
        <w:trPr>
          <w:jc w:val="center"/>
        </w:trPr>
        <w:tc>
          <w:tcPr>
            <w:tcW w:w="10345" w:type="dxa"/>
            <w:gridSpan w:val="9"/>
            <w:shd w:val="clear" w:color="auto" w:fill="D6E3BC"/>
          </w:tcPr>
          <w:p w14:paraId="1BEBCA05" w14:textId="77777777" w:rsidR="00BA5F5E" w:rsidRPr="008826EF" w:rsidRDefault="00BA5F5E" w:rsidP="00517427">
            <w:pPr>
              <w:pStyle w:val="Heading3"/>
              <w:spacing w:before="30" w:after="30"/>
              <w:rPr>
                <w:rFonts w:asciiTheme="minorHAnsi" w:hAnsiTheme="minorHAnsi" w:cstheme="minorHAnsi"/>
                <w:sz w:val="20"/>
                <w:szCs w:val="20"/>
              </w:rPr>
            </w:pPr>
            <w:r w:rsidRPr="008826EF">
              <w:rPr>
                <w:rFonts w:asciiTheme="minorHAnsi" w:hAnsiTheme="minorHAnsi" w:cstheme="minorHAnsi"/>
                <w:sz w:val="20"/>
                <w:szCs w:val="18"/>
              </w:rPr>
              <w:t xml:space="preserve">1.  </w:t>
            </w:r>
            <w:r w:rsidRPr="008826EF">
              <w:rPr>
                <w:rFonts w:asciiTheme="minorHAnsi" w:hAnsiTheme="minorHAnsi" w:cstheme="minorHAnsi"/>
                <w:sz w:val="20"/>
                <w:szCs w:val="20"/>
              </w:rPr>
              <w:t>Attendees</w:t>
            </w:r>
          </w:p>
        </w:tc>
      </w:tr>
      <w:tr w:rsidR="00BA5F5E" w:rsidRPr="008826EF" w14:paraId="181C2283" w14:textId="77777777" w:rsidTr="00AF3CAA">
        <w:trPr>
          <w:jc w:val="center"/>
        </w:trPr>
        <w:tc>
          <w:tcPr>
            <w:tcW w:w="5035" w:type="dxa"/>
            <w:gridSpan w:val="4"/>
            <w:shd w:val="clear" w:color="auto" w:fill="EAF1DD"/>
            <w:vAlign w:val="center"/>
          </w:tcPr>
          <w:p w14:paraId="23AC974B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826EF">
              <w:rPr>
                <w:rFonts w:asciiTheme="minorHAnsi" w:hAnsiTheme="minorHAnsi" w:cstheme="minorHAnsi"/>
                <w:b/>
                <w:sz w:val="18"/>
                <w:szCs w:val="18"/>
              </w:rPr>
              <w:t>Executive Board</w:t>
            </w:r>
          </w:p>
        </w:tc>
        <w:tc>
          <w:tcPr>
            <w:tcW w:w="270" w:type="dxa"/>
            <w:vMerge w:val="restart"/>
            <w:vAlign w:val="center"/>
          </w:tcPr>
          <w:p w14:paraId="29B4AED4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040" w:type="dxa"/>
            <w:gridSpan w:val="4"/>
            <w:shd w:val="clear" w:color="auto" w:fill="EAF1DD"/>
            <w:vAlign w:val="center"/>
          </w:tcPr>
          <w:p w14:paraId="2F34CFFE" w14:textId="6E11A21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826EF">
              <w:rPr>
                <w:rFonts w:asciiTheme="minorHAnsi" w:hAnsiTheme="minorHAnsi" w:cstheme="minorHAnsi"/>
                <w:b/>
                <w:sz w:val="18"/>
                <w:szCs w:val="18"/>
              </w:rPr>
              <w:t>Chairpersons</w:t>
            </w:r>
          </w:p>
        </w:tc>
      </w:tr>
      <w:tr w:rsidR="00BA5F5E" w:rsidRPr="008826EF" w14:paraId="45F24611" w14:textId="77777777" w:rsidTr="00AF3CAA">
        <w:trPr>
          <w:jc w:val="center"/>
        </w:trPr>
        <w:tc>
          <w:tcPr>
            <w:tcW w:w="353" w:type="dxa"/>
            <w:vAlign w:val="center"/>
          </w:tcPr>
          <w:p w14:paraId="0A64A9E6" w14:textId="333BD88F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2D699C5" w14:textId="01083F9A" w:rsidR="00BA5F5E" w:rsidRPr="008826EF" w:rsidRDefault="00207B31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ristine Tiangco</w:t>
            </w:r>
          </w:p>
        </w:tc>
        <w:tc>
          <w:tcPr>
            <w:tcW w:w="365" w:type="dxa"/>
            <w:vAlign w:val="center"/>
          </w:tcPr>
          <w:p w14:paraId="0DD603C5" w14:textId="65C1FF8F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65B50F0" w14:textId="76A8A2CC" w:rsidR="00BA5F5E" w:rsidRPr="008826EF" w:rsidRDefault="00D6534C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elly Wilson</w:t>
            </w:r>
          </w:p>
        </w:tc>
        <w:tc>
          <w:tcPr>
            <w:tcW w:w="270" w:type="dxa"/>
            <w:vMerge/>
            <w:vAlign w:val="center"/>
          </w:tcPr>
          <w:p w14:paraId="436B4255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" w:type="dxa"/>
            <w:vAlign w:val="center"/>
          </w:tcPr>
          <w:p w14:paraId="583D061D" w14:textId="7C95FFF6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9" w:type="dxa"/>
            <w:vAlign w:val="center"/>
          </w:tcPr>
          <w:p w14:paraId="38207B33" w14:textId="25509BA6" w:rsidR="00BA5F5E" w:rsidRPr="008826EF" w:rsidRDefault="00A8357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ustin Smith</w:t>
            </w:r>
          </w:p>
        </w:tc>
        <w:tc>
          <w:tcPr>
            <w:tcW w:w="366" w:type="dxa"/>
            <w:vAlign w:val="center"/>
          </w:tcPr>
          <w:p w14:paraId="5123263F" w14:textId="3291F8BC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5" w:type="dxa"/>
            <w:vAlign w:val="center"/>
          </w:tcPr>
          <w:p w14:paraId="4C7F2D1B" w14:textId="3B139834" w:rsidR="00BA5F5E" w:rsidRPr="008826EF" w:rsidRDefault="00A8357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iguel Sanchez</w:t>
            </w:r>
          </w:p>
        </w:tc>
      </w:tr>
      <w:tr w:rsidR="00BA5F5E" w:rsidRPr="008826EF" w14:paraId="2F87DF00" w14:textId="77777777" w:rsidTr="00AF3CAA">
        <w:trPr>
          <w:jc w:val="center"/>
        </w:trPr>
        <w:tc>
          <w:tcPr>
            <w:tcW w:w="353" w:type="dxa"/>
            <w:vAlign w:val="center"/>
          </w:tcPr>
          <w:p w14:paraId="7A76CB2C" w14:textId="19EFB00E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A5D3E63" w14:textId="335BC268" w:rsidR="00BA5F5E" w:rsidRPr="008826EF" w:rsidRDefault="00207B31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no</w:t>
            </w:r>
            <w:r w:rsidR="00D6534C">
              <w:rPr>
                <w:rFonts w:asciiTheme="minorHAnsi" w:hAnsiTheme="minorHAnsi" w:cstheme="minorHAnsi"/>
                <w:sz w:val="18"/>
                <w:szCs w:val="18"/>
              </w:rPr>
              <w:t>beia Brima</w:t>
            </w:r>
          </w:p>
        </w:tc>
        <w:tc>
          <w:tcPr>
            <w:tcW w:w="365" w:type="dxa"/>
            <w:vAlign w:val="center"/>
          </w:tcPr>
          <w:p w14:paraId="262F28EB" w14:textId="5E75F1AE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A4187C0" w14:textId="255DE02B" w:rsidR="00BA5F5E" w:rsidRPr="008826EF" w:rsidRDefault="00A8357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ichael Lies</w:t>
            </w:r>
          </w:p>
        </w:tc>
        <w:tc>
          <w:tcPr>
            <w:tcW w:w="270" w:type="dxa"/>
            <w:vMerge/>
            <w:vAlign w:val="center"/>
          </w:tcPr>
          <w:p w14:paraId="2DB45592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" w:type="dxa"/>
            <w:vAlign w:val="center"/>
          </w:tcPr>
          <w:p w14:paraId="3F01BC6C" w14:textId="174AF83A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9" w:type="dxa"/>
            <w:vAlign w:val="center"/>
          </w:tcPr>
          <w:p w14:paraId="40A655D3" w14:textId="40D04585" w:rsidR="00BA5F5E" w:rsidRPr="008826EF" w:rsidRDefault="00A8357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elanie Taffe</w:t>
            </w:r>
          </w:p>
        </w:tc>
        <w:tc>
          <w:tcPr>
            <w:tcW w:w="366" w:type="dxa"/>
            <w:vAlign w:val="center"/>
          </w:tcPr>
          <w:p w14:paraId="48374A48" w14:textId="25002269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5" w:type="dxa"/>
            <w:vAlign w:val="center"/>
          </w:tcPr>
          <w:p w14:paraId="0C2982B4" w14:textId="765190B0" w:rsidR="00BA5F5E" w:rsidRPr="008826EF" w:rsidRDefault="00A8357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dgar Salazar</w:t>
            </w:r>
          </w:p>
        </w:tc>
      </w:tr>
      <w:tr w:rsidR="00BA5F5E" w:rsidRPr="008826EF" w14:paraId="62BD515B" w14:textId="77777777" w:rsidTr="00AF3CAA">
        <w:trPr>
          <w:jc w:val="center"/>
        </w:trPr>
        <w:tc>
          <w:tcPr>
            <w:tcW w:w="353" w:type="dxa"/>
            <w:vAlign w:val="center"/>
          </w:tcPr>
          <w:p w14:paraId="0A82D1E7" w14:textId="1B41D53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7BB48A8" w14:textId="01D0F815" w:rsidR="00BA5F5E" w:rsidRPr="008826EF" w:rsidRDefault="00D6534C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rian Thomas</w:t>
            </w:r>
          </w:p>
        </w:tc>
        <w:tc>
          <w:tcPr>
            <w:tcW w:w="365" w:type="dxa"/>
            <w:vAlign w:val="center"/>
          </w:tcPr>
          <w:p w14:paraId="46DF48A5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EF2C631" w14:textId="2E9F8399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" w:type="dxa"/>
            <w:vMerge/>
            <w:vAlign w:val="center"/>
          </w:tcPr>
          <w:p w14:paraId="2825CF19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" w:type="dxa"/>
            <w:vAlign w:val="center"/>
          </w:tcPr>
          <w:p w14:paraId="42AA475A" w14:textId="322195B9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9" w:type="dxa"/>
            <w:vAlign w:val="center"/>
          </w:tcPr>
          <w:p w14:paraId="198023C9" w14:textId="45580B75" w:rsidR="00BA5F5E" w:rsidRPr="008826EF" w:rsidRDefault="00A8357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yan Bailey</w:t>
            </w:r>
          </w:p>
        </w:tc>
        <w:tc>
          <w:tcPr>
            <w:tcW w:w="366" w:type="dxa"/>
            <w:vAlign w:val="center"/>
          </w:tcPr>
          <w:p w14:paraId="63E9928F" w14:textId="4FF1AE0F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5" w:type="dxa"/>
            <w:vAlign w:val="center"/>
          </w:tcPr>
          <w:p w14:paraId="12A86F2A" w14:textId="10C0F452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A5F5E" w:rsidRPr="008826EF" w14:paraId="492C464D" w14:textId="77777777" w:rsidTr="00AF3CAA">
        <w:trPr>
          <w:jc w:val="center"/>
        </w:trPr>
        <w:tc>
          <w:tcPr>
            <w:tcW w:w="353" w:type="dxa"/>
            <w:vAlign w:val="center"/>
          </w:tcPr>
          <w:p w14:paraId="13E70B9E" w14:textId="479D6770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21B57408" w14:textId="3AAD4198" w:rsidR="00BA5F5E" w:rsidRPr="008826EF" w:rsidRDefault="00D6534C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rk Schakowsky</w:t>
            </w:r>
          </w:p>
        </w:tc>
        <w:tc>
          <w:tcPr>
            <w:tcW w:w="365" w:type="dxa"/>
            <w:vAlign w:val="center"/>
          </w:tcPr>
          <w:p w14:paraId="49312342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D227855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" w:type="dxa"/>
            <w:vMerge/>
            <w:vAlign w:val="center"/>
          </w:tcPr>
          <w:p w14:paraId="391D7C10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" w:type="dxa"/>
            <w:vAlign w:val="center"/>
          </w:tcPr>
          <w:p w14:paraId="2E6F6185" w14:textId="21897D20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9" w:type="dxa"/>
            <w:vAlign w:val="center"/>
          </w:tcPr>
          <w:p w14:paraId="01FD02E9" w14:textId="6C9F1ECD" w:rsidR="00BA5F5E" w:rsidRPr="008826EF" w:rsidRDefault="00A8357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amesha Hill</w:t>
            </w:r>
          </w:p>
        </w:tc>
        <w:tc>
          <w:tcPr>
            <w:tcW w:w="366" w:type="dxa"/>
            <w:vAlign w:val="center"/>
          </w:tcPr>
          <w:p w14:paraId="62656515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5" w:type="dxa"/>
            <w:vAlign w:val="center"/>
          </w:tcPr>
          <w:p w14:paraId="66E3B88F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A5F5E" w:rsidRPr="008826EF" w14:paraId="0796B2C5" w14:textId="77777777" w:rsidTr="00AF3CAA">
        <w:trPr>
          <w:jc w:val="center"/>
        </w:trPr>
        <w:tc>
          <w:tcPr>
            <w:tcW w:w="5035" w:type="dxa"/>
            <w:gridSpan w:val="4"/>
            <w:shd w:val="clear" w:color="auto" w:fill="EAF1DD"/>
            <w:vAlign w:val="center"/>
          </w:tcPr>
          <w:p w14:paraId="4291D795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826EF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udents </w:t>
            </w:r>
          </w:p>
        </w:tc>
        <w:tc>
          <w:tcPr>
            <w:tcW w:w="270" w:type="dxa"/>
            <w:vMerge/>
            <w:vAlign w:val="center"/>
          </w:tcPr>
          <w:p w14:paraId="7427F9BF" w14:textId="77777777" w:rsidR="00BA5F5E" w:rsidRPr="008826EF" w:rsidRDefault="00BA5F5E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040" w:type="dxa"/>
            <w:gridSpan w:val="4"/>
            <w:shd w:val="clear" w:color="auto" w:fill="EAF1DD"/>
            <w:vAlign w:val="center"/>
          </w:tcPr>
          <w:p w14:paraId="70084046" w14:textId="287C1664" w:rsidR="00BA5F5E" w:rsidRPr="008826EF" w:rsidRDefault="00FB7A72" w:rsidP="00517427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826EF">
              <w:rPr>
                <w:rFonts w:asciiTheme="minorHAnsi" w:hAnsiTheme="minorHAnsi" w:cstheme="minorHAnsi"/>
                <w:b/>
                <w:sz w:val="18"/>
                <w:szCs w:val="18"/>
              </w:rPr>
              <w:t>Members</w:t>
            </w:r>
          </w:p>
        </w:tc>
      </w:tr>
      <w:tr w:rsidR="00E07303" w:rsidRPr="008826EF" w14:paraId="394E67A4" w14:textId="77777777" w:rsidTr="00AF3CAA">
        <w:trPr>
          <w:jc w:val="center"/>
        </w:trPr>
        <w:tc>
          <w:tcPr>
            <w:tcW w:w="353" w:type="dxa"/>
            <w:vAlign w:val="center"/>
          </w:tcPr>
          <w:p w14:paraId="3B54F46D" w14:textId="3269C29E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4531D0AA" w14:textId="49279D22" w:rsidR="00E07303" w:rsidRPr="008826EF" w:rsidRDefault="00E07303" w:rsidP="00A8357E">
            <w:pPr>
              <w:spacing w:before="20" w:after="20"/>
              <w:ind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5" w:type="dxa"/>
            <w:vAlign w:val="center"/>
          </w:tcPr>
          <w:p w14:paraId="231EE626" w14:textId="73FC8FFB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36FF1DB" w14:textId="08B07170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" w:type="dxa"/>
            <w:vMerge/>
            <w:vAlign w:val="center"/>
          </w:tcPr>
          <w:p w14:paraId="3197E58E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" w:type="dxa"/>
            <w:vAlign w:val="center"/>
          </w:tcPr>
          <w:p w14:paraId="289E4549" w14:textId="02166E73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9" w:type="dxa"/>
            <w:vAlign w:val="center"/>
          </w:tcPr>
          <w:p w14:paraId="5AD4DC8E" w14:textId="0E1D8151" w:rsidR="00E07303" w:rsidRPr="008826EF" w:rsidRDefault="00A8357E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im Sredzinski</w:t>
            </w:r>
          </w:p>
        </w:tc>
        <w:tc>
          <w:tcPr>
            <w:tcW w:w="366" w:type="dxa"/>
            <w:vAlign w:val="center"/>
          </w:tcPr>
          <w:p w14:paraId="331E2807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5" w:type="dxa"/>
            <w:vAlign w:val="center"/>
          </w:tcPr>
          <w:p w14:paraId="26F2525C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07303" w:rsidRPr="008826EF" w14:paraId="48058EBC" w14:textId="77777777" w:rsidTr="00AF3CAA">
        <w:trPr>
          <w:jc w:val="center"/>
        </w:trPr>
        <w:tc>
          <w:tcPr>
            <w:tcW w:w="353" w:type="dxa"/>
            <w:vAlign w:val="center"/>
          </w:tcPr>
          <w:p w14:paraId="0FEADEB7" w14:textId="4E559725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406EC7AE" w14:textId="2374AE76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5" w:type="dxa"/>
            <w:vAlign w:val="center"/>
          </w:tcPr>
          <w:p w14:paraId="74EF36B3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8125EBA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" w:type="dxa"/>
            <w:vMerge/>
            <w:vAlign w:val="center"/>
          </w:tcPr>
          <w:p w14:paraId="301BC0C5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" w:type="dxa"/>
            <w:vAlign w:val="center"/>
          </w:tcPr>
          <w:p w14:paraId="13C8B60D" w14:textId="5B503C0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9" w:type="dxa"/>
            <w:vAlign w:val="center"/>
          </w:tcPr>
          <w:p w14:paraId="15FCD835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6" w:type="dxa"/>
            <w:vAlign w:val="center"/>
          </w:tcPr>
          <w:p w14:paraId="1FFF27AC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5" w:type="dxa"/>
            <w:vAlign w:val="center"/>
          </w:tcPr>
          <w:p w14:paraId="1AA1B0BA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07303" w:rsidRPr="008826EF" w14:paraId="1F502603" w14:textId="77777777" w:rsidTr="00AF3CAA">
        <w:trPr>
          <w:jc w:val="center"/>
        </w:trPr>
        <w:tc>
          <w:tcPr>
            <w:tcW w:w="353" w:type="dxa"/>
            <w:vAlign w:val="center"/>
          </w:tcPr>
          <w:p w14:paraId="68B4ABB7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62C7593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5" w:type="dxa"/>
            <w:vAlign w:val="center"/>
          </w:tcPr>
          <w:p w14:paraId="22A79066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15B669C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" w:type="dxa"/>
            <w:vMerge/>
            <w:vAlign w:val="center"/>
          </w:tcPr>
          <w:p w14:paraId="0A700361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" w:type="dxa"/>
            <w:vAlign w:val="center"/>
          </w:tcPr>
          <w:p w14:paraId="7A7C2212" w14:textId="7F5C13C9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59" w:type="dxa"/>
            <w:vAlign w:val="center"/>
          </w:tcPr>
          <w:p w14:paraId="0733FD9C" w14:textId="77777777" w:rsidR="00E07303" w:rsidRPr="008826EF" w:rsidRDefault="00E07303" w:rsidP="00E07303">
            <w:pPr>
              <w:spacing w:before="20" w:after="20"/>
              <w:ind w:left="-14" w:right="-107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21" w:type="dxa"/>
            <w:gridSpan w:val="2"/>
            <w:vAlign w:val="center"/>
          </w:tcPr>
          <w:p w14:paraId="709500E4" w14:textId="77777777" w:rsidR="00E07303" w:rsidRPr="008826EF" w:rsidRDefault="00E07303" w:rsidP="00E07303">
            <w:pPr>
              <w:spacing w:before="20" w:after="20"/>
              <w:ind w:left="-14" w:right="-87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8826EF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X</w:t>
            </w:r>
            <w:r w:rsidRPr="008826EF">
              <w:rPr>
                <w:rFonts w:asciiTheme="minorHAnsi" w:hAnsiTheme="minorHAnsi" w:cstheme="minorHAnsi"/>
                <w:iCs/>
                <w:sz w:val="18"/>
                <w:szCs w:val="18"/>
              </w:rPr>
              <w:t xml:space="preserve"> for Attended </w:t>
            </w:r>
          </w:p>
        </w:tc>
      </w:tr>
    </w:tbl>
    <w:p w14:paraId="189C1C85" w14:textId="71F34C57" w:rsidR="002C1C9B" w:rsidRPr="008826EF" w:rsidRDefault="002C1C9B" w:rsidP="007C3932">
      <w:pPr>
        <w:numPr>
          <w:ilvl w:val="1"/>
          <w:numId w:val="17"/>
        </w:numPr>
        <w:spacing w:before="30" w:after="120"/>
        <w:ind w:left="-90"/>
        <w:rPr>
          <w:rFonts w:asciiTheme="minorHAnsi" w:hAnsiTheme="minorHAnsi" w:cstheme="minorHAnsi"/>
          <w:i/>
          <w:sz w:val="18"/>
          <w:szCs w:val="18"/>
        </w:rPr>
      </w:pPr>
      <w:r w:rsidRPr="008826EF">
        <w:rPr>
          <w:rFonts w:asciiTheme="minorHAnsi" w:hAnsiTheme="minorHAnsi" w:cstheme="minorHAnsi"/>
          <w:i/>
          <w:sz w:val="18"/>
          <w:szCs w:val="18"/>
        </w:rPr>
        <w:t>A majority (5) of the Executive Committee constitutes a quorum for Executive Committee meetings.</w:t>
      </w:r>
      <w:r w:rsidRPr="008826EF">
        <w:rPr>
          <w:rFonts w:asciiTheme="minorHAnsi" w:hAnsiTheme="minorHAnsi" w:cstheme="minorHAnsi"/>
          <w:i/>
          <w:sz w:val="18"/>
          <w:szCs w:val="18"/>
        </w:rPr>
        <w:br/>
        <w:t>For Chapter meetings, a quorum is fifteen (15) chapter members and at least one elected Executive Committee member.</w:t>
      </w:r>
    </w:p>
    <w:tbl>
      <w:tblPr>
        <w:tblW w:w="1036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6"/>
        <w:gridCol w:w="1179"/>
      </w:tblGrid>
      <w:tr w:rsidR="00966F2C" w:rsidRPr="008826EF" w14:paraId="3538CF10" w14:textId="77777777" w:rsidTr="007C3932">
        <w:trPr>
          <w:trHeight w:val="179"/>
          <w:tblHeader/>
          <w:jc w:val="center"/>
        </w:trPr>
        <w:tc>
          <w:tcPr>
            <w:tcW w:w="10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</w:tcPr>
          <w:p w14:paraId="134E12ED" w14:textId="75B8DF18" w:rsidR="00966F2C" w:rsidRPr="008826EF" w:rsidRDefault="005B3807" w:rsidP="00DF2DB8">
            <w:pPr>
              <w:pStyle w:val="Heading3"/>
              <w:spacing w:before="30" w:after="30"/>
              <w:rPr>
                <w:rFonts w:asciiTheme="minorHAnsi" w:hAnsiTheme="minorHAnsi" w:cstheme="minorHAnsi"/>
                <w:sz w:val="20"/>
                <w:szCs w:val="20"/>
              </w:rPr>
            </w:pPr>
            <w:r w:rsidRPr="008826E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966F2C" w:rsidRPr="008826EF">
              <w:rPr>
                <w:rFonts w:asciiTheme="minorHAnsi" w:hAnsiTheme="minorHAnsi" w:cstheme="minorHAnsi"/>
                <w:sz w:val="20"/>
                <w:szCs w:val="20"/>
              </w:rPr>
              <w:t xml:space="preserve">.  Meeting </w:t>
            </w:r>
            <w:r w:rsidR="00167FFB" w:rsidRPr="008826EF">
              <w:rPr>
                <w:rFonts w:asciiTheme="minorHAnsi" w:hAnsiTheme="minorHAnsi" w:cstheme="minorHAnsi"/>
                <w:sz w:val="20"/>
                <w:szCs w:val="20"/>
              </w:rPr>
              <w:t>Minutes</w:t>
            </w:r>
          </w:p>
        </w:tc>
      </w:tr>
      <w:tr w:rsidR="000F16B7" w:rsidRPr="008826EF" w14:paraId="5683EB21" w14:textId="77777777" w:rsidTr="007C3932">
        <w:trPr>
          <w:trHeight w:val="332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0245BD05" w14:textId="4624D5A5" w:rsidR="00583827" w:rsidRPr="008826EF" w:rsidRDefault="009D2290" w:rsidP="00722D61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 w:rsidRPr="008826EF">
              <w:rPr>
                <w:rFonts w:ascii="Segoe UI Emoji" w:hAnsi="Segoe UI Emoji" w:cs="Segoe UI Emoji"/>
                <w:noProof w:val="0"/>
                <w:sz w:val="20"/>
              </w:rPr>
              <w:t>🔨</w:t>
            </w:r>
            <w:r w:rsidR="0051071D" w:rsidRPr="008826EF">
              <w:rPr>
                <w:rFonts w:asciiTheme="minorHAnsi" w:hAnsiTheme="minorHAnsi" w:cstheme="minorHAnsi"/>
                <w:noProof w:val="0"/>
                <w:sz w:val="20"/>
              </w:rPr>
              <w:t xml:space="preserve"> </w:t>
            </w:r>
            <w:r w:rsidR="005650DA" w:rsidRPr="008826EF">
              <w:rPr>
                <w:rFonts w:asciiTheme="minorHAnsi" w:hAnsiTheme="minorHAnsi" w:cstheme="minorHAnsi"/>
                <w:noProof w:val="0"/>
                <w:sz w:val="20"/>
              </w:rPr>
              <w:t>Meeting convened by</w:t>
            </w:r>
            <w:r w:rsidR="00AC426A">
              <w:rPr>
                <w:rFonts w:asciiTheme="minorHAnsi" w:hAnsiTheme="minorHAnsi" w:cstheme="minorHAnsi"/>
                <w:noProof w:val="0"/>
                <w:sz w:val="20"/>
              </w:rPr>
              <w:t xml:space="preserve"> Kristine </w:t>
            </w:r>
            <w:r w:rsidR="00BF41E0" w:rsidRPr="008826EF">
              <w:rPr>
                <w:rFonts w:asciiTheme="minorHAnsi" w:hAnsiTheme="minorHAnsi" w:cstheme="minorHAnsi"/>
                <w:noProof w:val="0"/>
                <w:sz w:val="20"/>
              </w:rPr>
              <w:t>with quorum verified.</w:t>
            </w:r>
          </w:p>
          <w:p w14:paraId="7A81E9B3" w14:textId="454EC641" w:rsidR="007D6843" w:rsidRDefault="00117FDA" w:rsidP="007D6843">
            <w:pPr>
              <w:pStyle w:val="CovFormText"/>
              <w:numPr>
                <w:ilvl w:val="1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 xml:space="preserve">Vote: to approve </w:t>
            </w:r>
            <w:r w:rsidR="00986FD6">
              <w:rPr>
                <w:rFonts w:asciiTheme="minorHAnsi" w:hAnsiTheme="minorHAnsi" w:cstheme="minorHAnsi"/>
                <w:noProof w:val="0"/>
                <w:sz w:val="20"/>
              </w:rPr>
              <w:t>November</w:t>
            </w:r>
            <w:r w:rsidR="003F3734">
              <w:rPr>
                <w:rFonts w:asciiTheme="minorHAnsi" w:hAnsiTheme="minorHAnsi" w:cstheme="minorHAnsi"/>
                <w:noProof w:val="0"/>
                <w:sz w:val="20"/>
              </w:rPr>
              <w:t xml:space="preserve"> </w:t>
            </w:r>
            <w:r w:rsidR="00AC426A">
              <w:rPr>
                <w:rFonts w:asciiTheme="minorHAnsi" w:hAnsiTheme="minorHAnsi" w:cstheme="minorHAnsi"/>
                <w:noProof w:val="0"/>
                <w:sz w:val="20"/>
              </w:rPr>
              <w:t>mi</w:t>
            </w:r>
            <w:r w:rsidR="003F3734">
              <w:rPr>
                <w:rFonts w:asciiTheme="minorHAnsi" w:hAnsiTheme="minorHAnsi" w:cstheme="minorHAnsi"/>
                <w:noProof w:val="0"/>
                <w:sz w:val="20"/>
              </w:rPr>
              <w:t>nutes</w:t>
            </w:r>
            <w:r w:rsidR="006273E8">
              <w:rPr>
                <w:rFonts w:asciiTheme="minorHAnsi" w:hAnsiTheme="minorHAnsi" w:cstheme="minorHAnsi"/>
                <w:noProof w:val="0"/>
                <w:sz w:val="20"/>
              </w:rPr>
              <w:t xml:space="preserve"> (</w:t>
            </w:r>
            <w:r w:rsidR="00A379DB">
              <w:rPr>
                <w:rFonts w:asciiTheme="minorHAnsi" w:hAnsiTheme="minorHAnsi" w:cstheme="minorHAnsi"/>
                <w:noProof w:val="0"/>
                <w:sz w:val="20"/>
              </w:rPr>
              <w:t xml:space="preserve"> yay,  nay,  abstain</w:t>
            </w:r>
            <w:r w:rsidR="006273E8">
              <w:rPr>
                <w:rFonts w:asciiTheme="minorHAnsi" w:hAnsiTheme="minorHAnsi" w:cstheme="minorHAnsi"/>
                <w:noProof w:val="0"/>
                <w:sz w:val="20"/>
              </w:rPr>
              <w:t>)</w:t>
            </w:r>
            <w:r w:rsidR="00F116AF">
              <w:rPr>
                <w:rFonts w:asciiTheme="minorHAnsi" w:hAnsiTheme="minorHAnsi" w:cstheme="minorHAnsi"/>
                <w:noProof w:val="0"/>
                <w:sz w:val="20"/>
              </w:rPr>
              <w:t xml:space="preserve"> </w:t>
            </w:r>
          </w:p>
          <w:p w14:paraId="1B2614E8" w14:textId="18CEDE2D" w:rsidR="00F116AF" w:rsidRPr="007D6843" w:rsidRDefault="00F116AF" w:rsidP="007D6843">
            <w:pPr>
              <w:pStyle w:val="CovFormText"/>
              <w:numPr>
                <w:ilvl w:val="1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 xml:space="preserve">Secretary updates </w:t>
            </w:r>
          </w:p>
          <w:p w14:paraId="5B7D849C" w14:textId="056163B1" w:rsidR="00AD056F" w:rsidRPr="008826EF" w:rsidRDefault="00AD056F" w:rsidP="006273E8">
            <w:pPr>
              <w:pStyle w:val="CovFormText"/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553FF7" w14:textId="66066909" w:rsidR="000F16B7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914568" w:rsidRPr="008826EF" w14:paraId="51E00660" w14:textId="77777777" w:rsidTr="007C3932">
        <w:trPr>
          <w:trHeight w:val="288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23D244A1" w14:textId="77777777" w:rsidR="000E4B31" w:rsidRDefault="00A50837" w:rsidP="00F31CE8">
            <w:pPr>
              <w:pStyle w:val="CovFormText"/>
              <w:numPr>
                <w:ilvl w:val="1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 w:rsidRPr="000E4B31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6273E8" w:rsidRPr="000E4B31">
              <w:rPr>
                <w:rFonts w:ascii="Segoe UI Emoji" w:hAnsi="Segoe UI Emoji" w:cs="Segoe UI Emoji"/>
                <w:sz w:val="20"/>
              </w:rPr>
              <w:t>👑</w:t>
            </w:r>
            <w:r w:rsidR="006273E8" w:rsidRPr="000E4B31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6273E8" w:rsidRPr="000E4B31">
              <w:rPr>
                <w:rFonts w:asciiTheme="minorHAnsi" w:hAnsiTheme="minorHAnsi" w:cstheme="minorHAnsi"/>
                <w:noProof w:val="0"/>
                <w:sz w:val="20"/>
              </w:rPr>
              <w:t>Presidents Report (Kristine)</w:t>
            </w:r>
          </w:p>
          <w:p w14:paraId="3547114D" w14:textId="68691EDF" w:rsidR="006273E8" w:rsidRDefault="009F04E0" w:rsidP="00F31CE8">
            <w:pPr>
              <w:pStyle w:val="CovFormText"/>
              <w:numPr>
                <w:ilvl w:val="1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 w:rsidRPr="000E4B31">
              <w:rPr>
                <w:rFonts w:asciiTheme="minorHAnsi" w:hAnsiTheme="minorHAnsi" w:cstheme="minorHAnsi"/>
                <w:noProof w:val="0"/>
                <w:sz w:val="20"/>
              </w:rPr>
              <w:t>New Business/Updates</w:t>
            </w:r>
          </w:p>
          <w:p w14:paraId="1AFDE49B" w14:textId="7C837781" w:rsidR="000E4B31" w:rsidRPr="000E4B31" w:rsidRDefault="00986FD6" w:rsidP="000E4B31">
            <w:pPr>
              <w:pStyle w:val="CovFormText"/>
              <w:numPr>
                <w:ilvl w:val="2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 xml:space="preserve">Chapter Bylaws </w:t>
            </w:r>
            <w:r w:rsidR="00EF7F1F">
              <w:rPr>
                <w:rFonts w:asciiTheme="minorHAnsi" w:hAnsiTheme="minorHAnsi" w:cstheme="minorHAnsi"/>
                <w:noProof w:val="0"/>
                <w:sz w:val="20"/>
              </w:rPr>
              <w:t>/ Elections</w:t>
            </w:r>
          </w:p>
          <w:p w14:paraId="56A1F887" w14:textId="44CFA0B4" w:rsidR="009F04E0" w:rsidRDefault="009F04E0" w:rsidP="006273E8">
            <w:pPr>
              <w:pStyle w:val="CovFormText"/>
              <w:numPr>
                <w:ilvl w:val="1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COMT Report Review &amp; Update</w:t>
            </w:r>
          </w:p>
          <w:p w14:paraId="1611709E" w14:textId="4B4202AF" w:rsidR="00D30645" w:rsidRDefault="003D5D73" w:rsidP="003D5D73">
            <w:pPr>
              <w:pStyle w:val="CovFormText"/>
              <w:numPr>
                <w:ilvl w:val="2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On track for Platinum status again</w:t>
            </w:r>
            <w:r w:rsidR="00AB768A">
              <w:rPr>
                <w:rFonts w:asciiTheme="minorHAnsi" w:hAnsiTheme="minorHAnsi" w:cstheme="minorHAnsi"/>
                <w:noProof w:val="0"/>
                <w:sz w:val="20"/>
              </w:rPr>
              <w:t>.</w:t>
            </w:r>
          </w:p>
          <w:p w14:paraId="75AE8376" w14:textId="05E20763" w:rsidR="003D5D73" w:rsidRDefault="003D5D73" w:rsidP="003D5D73">
            <w:pPr>
              <w:pStyle w:val="CovFormText"/>
              <w:numPr>
                <w:ilvl w:val="2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 xml:space="preserve">Kristine </w:t>
            </w:r>
            <w:r w:rsidR="00BB7A9E">
              <w:rPr>
                <w:rFonts w:asciiTheme="minorHAnsi" w:hAnsiTheme="minorHAnsi" w:cstheme="minorHAnsi"/>
                <w:noProof w:val="0"/>
                <w:sz w:val="20"/>
              </w:rPr>
              <w:t xml:space="preserve">will resend the Google Shared Drive to board and reminded to upload </w:t>
            </w:r>
            <w:r w:rsidR="00AB768A">
              <w:rPr>
                <w:rFonts w:asciiTheme="minorHAnsi" w:hAnsiTheme="minorHAnsi" w:cstheme="minorHAnsi"/>
                <w:noProof w:val="0"/>
                <w:sz w:val="20"/>
              </w:rPr>
              <w:t>all documents there.</w:t>
            </w:r>
          </w:p>
          <w:p w14:paraId="0CA237B6" w14:textId="7C2D1163" w:rsidR="00AB768A" w:rsidRDefault="00AB768A" w:rsidP="003D5D73">
            <w:pPr>
              <w:pStyle w:val="CovFormText"/>
              <w:numPr>
                <w:ilvl w:val="2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ROC – Iowa Chapter is hosting the Spring ROC in April. Kristine will be attending and is looking for another volunteer.</w:t>
            </w:r>
            <w:r w:rsidR="00EF7F1F">
              <w:rPr>
                <w:rFonts w:asciiTheme="minorHAnsi" w:hAnsiTheme="minorHAnsi" w:cstheme="minorHAnsi"/>
                <w:noProof w:val="0"/>
                <w:sz w:val="20"/>
              </w:rPr>
              <w:t xml:space="preserve"> (Kelly volunteered)</w:t>
            </w:r>
          </w:p>
          <w:p w14:paraId="49A73734" w14:textId="479A8C76" w:rsidR="006273E8" w:rsidRPr="00AE09AC" w:rsidRDefault="00723663" w:rsidP="006273E8">
            <w:pPr>
              <w:pStyle w:val="CovFormText"/>
              <w:numPr>
                <w:ilvl w:val="2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Sponsorship –</w:t>
            </w:r>
            <w:r w:rsidR="00100F36">
              <w:rPr>
                <w:rFonts w:asciiTheme="minorHAnsi" w:hAnsiTheme="minorHAnsi" w:cstheme="minorHAnsi"/>
                <w:noProof w:val="0"/>
                <w:sz w:val="20"/>
              </w:rPr>
              <w:t xml:space="preserve"> </w:t>
            </w:r>
            <w:r w:rsidR="00217FC5">
              <w:rPr>
                <w:rFonts w:asciiTheme="minorHAnsi" w:hAnsiTheme="minorHAnsi" w:cstheme="minorHAnsi"/>
                <w:noProof w:val="0"/>
                <w:sz w:val="20"/>
              </w:rPr>
              <w:t xml:space="preserve"> 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D98EA" w14:textId="128B8E84" w:rsidR="00914568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B47CA2" w:rsidRPr="008826EF" w14:paraId="2FD6EC07" w14:textId="77777777" w:rsidTr="007C3932">
        <w:trPr>
          <w:trHeight w:val="288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727966EB" w14:textId="77777777" w:rsidR="00B47CA2" w:rsidRDefault="00B47CA2" w:rsidP="006273E8">
            <w:pPr>
              <w:pStyle w:val="CovFormText"/>
              <w:numPr>
                <w:ilvl w:val="0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1</w:t>
            </w:r>
            <w:r w:rsidRPr="00B47CA2">
              <w:rPr>
                <w:rFonts w:asciiTheme="minorHAnsi" w:hAnsiTheme="minorHAnsi" w:cstheme="minorHAnsi"/>
                <w:sz w:val="20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0"/>
              </w:rPr>
              <w:t xml:space="preserve"> VP Report (Sanobeia)</w:t>
            </w:r>
          </w:p>
          <w:p w14:paraId="6D774A8A" w14:textId="421C4374" w:rsidR="000F28B3" w:rsidRPr="008826EF" w:rsidRDefault="004A348F" w:rsidP="00BC39B9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Election Chair Update 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738C38" w14:textId="01AC4B30" w:rsidR="00B47CA2" w:rsidRDefault="00B47CA2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B47CA2" w:rsidRPr="008826EF" w14:paraId="239AB827" w14:textId="77777777" w:rsidTr="007C3932">
        <w:trPr>
          <w:trHeight w:val="288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742E39D8" w14:textId="77777777" w:rsidR="00B47CA2" w:rsidRDefault="00B47CA2" w:rsidP="006273E8">
            <w:pPr>
              <w:pStyle w:val="CovFormText"/>
              <w:numPr>
                <w:ilvl w:val="0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B47CA2">
              <w:rPr>
                <w:rFonts w:asciiTheme="minorHAnsi" w:hAnsiTheme="minorHAnsi" w:cstheme="minorHAnsi"/>
                <w:sz w:val="20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0"/>
              </w:rPr>
              <w:t xml:space="preserve"> VP Report (Brian)</w:t>
            </w:r>
          </w:p>
          <w:p w14:paraId="2AF1799E" w14:textId="0165987B" w:rsidR="00B06305" w:rsidRPr="004A566C" w:rsidRDefault="00A04F02" w:rsidP="004A566C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Membership </w:t>
            </w:r>
            <w:r w:rsidR="004A348F">
              <w:rPr>
                <w:rFonts w:asciiTheme="minorHAnsi" w:hAnsiTheme="minorHAnsi" w:cstheme="minorHAnsi"/>
                <w:sz w:val="20"/>
              </w:rPr>
              <w:t>C</w:t>
            </w:r>
            <w:r w:rsidR="00474E00">
              <w:rPr>
                <w:rFonts w:asciiTheme="minorHAnsi" w:hAnsiTheme="minorHAnsi" w:cstheme="minorHAnsi"/>
                <w:sz w:val="20"/>
              </w:rPr>
              <w:t>ommittee</w:t>
            </w:r>
            <w:r w:rsidR="004A348F">
              <w:rPr>
                <w:rFonts w:asciiTheme="minorHAnsi" w:hAnsiTheme="minorHAnsi" w:cstheme="minorHAnsi"/>
                <w:sz w:val="20"/>
              </w:rPr>
              <w:t xml:space="preserve"> Update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D35CC5" w14:textId="49CD17B3" w:rsidR="00B47CA2" w:rsidRDefault="00B47CA2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914568" w:rsidRPr="008826EF" w14:paraId="4C0873DC" w14:textId="77777777" w:rsidTr="007C3932">
        <w:trPr>
          <w:trHeight w:val="288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1586864C" w14:textId="6F045F47" w:rsidR="006273E8" w:rsidRPr="008826EF" w:rsidRDefault="006273E8" w:rsidP="00F62F80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 w:rsidRPr="008826EF">
              <w:rPr>
                <w:rFonts w:asciiTheme="minorHAnsi" w:hAnsiTheme="minorHAnsi" w:cstheme="minorHAnsi"/>
                <w:noProof w:val="0"/>
                <w:sz w:val="20"/>
              </w:rPr>
              <w:t xml:space="preserve">Program Chair Update </w:t>
            </w:r>
            <w:r>
              <w:rPr>
                <w:rFonts w:asciiTheme="minorHAnsi" w:hAnsiTheme="minorHAnsi" w:cstheme="minorHAnsi"/>
                <w:noProof w:val="0"/>
                <w:sz w:val="20"/>
              </w:rPr>
              <w:t>(Ryan &amp; Kamesha)</w:t>
            </w:r>
          </w:p>
          <w:p w14:paraId="64DAD964" w14:textId="77777777" w:rsidR="006273E8" w:rsidRDefault="006273E8" w:rsidP="006273E8">
            <w:pPr>
              <w:pStyle w:val="CovFormText"/>
              <w:numPr>
                <w:ilvl w:val="1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Upcoming events</w:t>
            </w:r>
          </w:p>
          <w:p w14:paraId="5581BE65" w14:textId="237520B5" w:rsidR="00845827" w:rsidRPr="00AD28B8" w:rsidRDefault="009877A8" w:rsidP="00AD28B8">
            <w:pPr>
              <w:pStyle w:val="CovFormText"/>
              <w:numPr>
                <w:ilvl w:val="2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December Holiday Event at Punchbowl Social (</w:t>
            </w:r>
            <w:r w:rsidR="00164F0F">
              <w:rPr>
                <w:rFonts w:asciiTheme="minorHAnsi" w:hAnsiTheme="minorHAnsi" w:cstheme="minorHAnsi"/>
                <w:noProof w:val="0"/>
                <w:sz w:val="20"/>
              </w:rPr>
              <w:t>12/19)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721124" w14:textId="2C52BB0E" w:rsidR="00914568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914568" w:rsidRPr="008826EF" w14:paraId="0469557A" w14:textId="77777777" w:rsidTr="007C3932">
        <w:trPr>
          <w:trHeight w:val="288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14628049" w14:textId="77777777" w:rsidR="009F04E0" w:rsidRPr="008826EF" w:rsidRDefault="009F04E0" w:rsidP="009F04E0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 w:rsidRPr="00A50837">
              <w:rPr>
                <w:rFonts w:ascii="Segoe UI Emoji" w:hAnsi="Segoe UI Emoji" w:cs="Segoe UI Emoji"/>
                <w:b/>
                <w:bCs/>
                <w:sz w:val="20"/>
              </w:rPr>
              <w:t>🛠️</w:t>
            </w:r>
            <w:r w:rsidRPr="008826EF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noProof w:val="0"/>
                <w:sz w:val="20"/>
              </w:rPr>
              <w:t>Communications (Justin)</w:t>
            </w:r>
          </w:p>
          <w:p w14:paraId="49F07979" w14:textId="5F747D7E" w:rsidR="00FC0BEB" w:rsidRDefault="00EF157B" w:rsidP="00E07303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 xml:space="preserve"> </w:t>
            </w:r>
            <w:r w:rsidR="00AE09AC">
              <w:rPr>
                <w:rFonts w:asciiTheme="minorHAnsi" w:hAnsiTheme="minorHAnsi" w:cstheme="minorHAnsi"/>
                <w:noProof w:val="0"/>
                <w:sz w:val="20"/>
              </w:rPr>
              <w:t>LinkedIn</w:t>
            </w:r>
            <w:r>
              <w:rPr>
                <w:rFonts w:asciiTheme="minorHAnsi" w:hAnsiTheme="minorHAnsi" w:cstheme="minorHAnsi"/>
                <w:noProof w:val="0"/>
                <w:sz w:val="20"/>
              </w:rPr>
              <w:t xml:space="preserve"> postings </w:t>
            </w:r>
            <w:r w:rsidR="00001679">
              <w:rPr>
                <w:rFonts w:asciiTheme="minorHAnsi" w:hAnsiTheme="minorHAnsi" w:cstheme="minorHAnsi"/>
                <w:noProof w:val="0"/>
                <w:sz w:val="20"/>
              </w:rPr>
              <w:t>last month</w:t>
            </w:r>
          </w:p>
          <w:p w14:paraId="0683F11B" w14:textId="12FF3E64" w:rsidR="00001679" w:rsidRDefault="00001679" w:rsidP="00E07303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Email announcements and reminders were</w:t>
            </w:r>
          </w:p>
          <w:p w14:paraId="536573DE" w14:textId="37DD4A3E" w:rsidR="003E35ED" w:rsidRPr="00E07303" w:rsidRDefault="00AD28B8" w:rsidP="00E07303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December</w:t>
            </w:r>
            <w:r w:rsidR="003E35ED">
              <w:rPr>
                <w:rFonts w:asciiTheme="minorHAnsi" w:hAnsiTheme="minorHAnsi" w:cstheme="minorHAnsi"/>
                <w:noProof w:val="0"/>
                <w:sz w:val="20"/>
              </w:rPr>
              <w:t xml:space="preserve"> member newsletter was emailed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AFD03" w14:textId="64DDA181" w:rsidR="00914568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914568" w:rsidRPr="008826EF" w14:paraId="2BB0AD97" w14:textId="77777777" w:rsidTr="007C3932">
        <w:trPr>
          <w:trHeight w:val="576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5800E6AF" w14:textId="7E3D9313" w:rsidR="00914568" w:rsidRPr="000841AD" w:rsidRDefault="00A50837" w:rsidP="000841AD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 w:rsidRPr="00A50837">
              <w:rPr>
                <w:rFonts w:ascii="Segoe UI Emoji" w:hAnsi="Segoe UI Emoji" w:cs="Segoe UI Emoji"/>
                <w:sz w:val="20"/>
              </w:rPr>
              <w:t>💰</w:t>
            </w:r>
            <w:r w:rsidR="00914568" w:rsidRPr="000841AD">
              <w:rPr>
                <w:rFonts w:asciiTheme="minorHAnsi" w:hAnsiTheme="minorHAnsi" w:cstheme="minorHAnsi"/>
                <w:noProof w:val="0"/>
                <w:sz w:val="20"/>
              </w:rPr>
              <w:t>Treasury</w:t>
            </w:r>
            <w:r w:rsidR="00914568" w:rsidRPr="000841AD">
              <w:rPr>
                <w:rFonts w:asciiTheme="minorHAnsi" w:hAnsiTheme="minorHAnsi" w:cstheme="minorHAnsi"/>
                <w:sz w:val="20"/>
              </w:rPr>
              <w:t xml:space="preserve"> Report (</w:t>
            </w:r>
            <w:r w:rsidR="0013389E" w:rsidRPr="000841AD">
              <w:rPr>
                <w:rFonts w:asciiTheme="minorHAnsi" w:hAnsiTheme="minorHAnsi" w:cstheme="minorHAnsi"/>
                <w:sz w:val="20"/>
              </w:rPr>
              <w:t>Mark</w:t>
            </w:r>
            <w:r w:rsidR="00E9297A" w:rsidRPr="000841AD">
              <w:rPr>
                <w:rFonts w:asciiTheme="minorHAnsi" w:hAnsiTheme="minorHAnsi" w:cstheme="minorHAnsi"/>
                <w:sz w:val="20"/>
              </w:rPr>
              <w:t>)</w:t>
            </w:r>
          </w:p>
          <w:p w14:paraId="7A2E4659" w14:textId="1D3C84E7" w:rsidR="00734364" w:rsidRPr="008826EF" w:rsidRDefault="00303E0A" w:rsidP="00722D61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lastRenderedPageBreak/>
              <w:t xml:space="preserve">Vote: to approve </w:t>
            </w:r>
            <w:r w:rsidR="00AD28B8">
              <w:rPr>
                <w:rFonts w:asciiTheme="minorHAnsi" w:hAnsiTheme="minorHAnsi" w:cstheme="minorHAnsi"/>
                <w:noProof w:val="0"/>
                <w:sz w:val="20"/>
              </w:rPr>
              <w:t>November</w:t>
            </w:r>
            <w:r w:rsidR="00800149">
              <w:rPr>
                <w:rFonts w:asciiTheme="minorHAnsi" w:hAnsiTheme="minorHAnsi" w:cstheme="minorHAnsi"/>
                <w:noProof w:val="0"/>
                <w:sz w:val="20"/>
              </w:rPr>
              <w:t xml:space="preserve"> Financial Report </w:t>
            </w:r>
            <w:r w:rsidR="006E38B6">
              <w:rPr>
                <w:rFonts w:asciiTheme="minorHAnsi" w:hAnsiTheme="minorHAnsi" w:cstheme="minorHAnsi"/>
                <w:noProof w:val="0"/>
                <w:sz w:val="20"/>
              </w:rPr>
              <w:t>( yay,  nay, abstain)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DB1F3" w14:textId="6CB62B30" w:rsidR="00914568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lastRenderedPageBreak/>
              <w:t>TIME</w:t>
            </w:r>
          </w:p>
        </w:tc>
      </w:tr>
      <w:tr w:rsidR="00287AAE" w:rsidRPr="008826EF" w14:paraId="21DA7378" w14:textId="77777777" w:rsidTr="007C3932">
        <w:trPr>
          <w:trHeight w:val="854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061D66" w14:textId="78CF4A8B" w:rsidR="00287AAE" w:rsidRPr="008826EF" w:rsidRDefault="00A50837" w:rsidP="00722D61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sz w:val="20"/>
              </w:rPr>
            </w:pPr>
            <w:r w:rsidRPr="00A50837">
              <w:rPr>
                <w:rFonts w:ascii="Segoe UI Emoji" w:hAnsi="Segoe UI Emoji" w:cs="Segoe UI Emoji"/>
                <w:sz w:val="20"/>
              </w:rPr>
              <w:t>🏆</w:t>
            </w:r>
            <w:r w:rsidRPr="008826EF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287AAE" w:rsidRPr="008826EF">
              <w:rPr>
                <w:rFonts w:asciiTheme="minorHAnsi" w:hAnsiTheme="minorHAnsi" w:cstheme="minorHAnsi"/>
                <w:noProof w:val="0"/>
                <w:sz w:val="20"/>
              </w:rPr>
              <w:t>Honors</w:t>
            </w:r>
            <w:r w:rsidR="00287AAE" w:rsidRPr="008826EF">
              <w:rPr>
                <w:rFonts w:asciiTheme="minorHAnsi" w:hAnsiTheme="minorHAnsi" w:cstheme="minorHAnsi"/>
                <w:sz w:val="20"/>
              </w:rPr>
              <w:t xml:space="preserve"> &amp; Awards (</w:t>
            </w:r>
            <w:r w:rsidR="006646DE">
              <w:rPr>
                <w:rFonts w:asciiTheme="minorHAnsi" w:hAnsiTheme="minorHAnsi" w:cstheme="minorHAnsi"/>
                <w:sz w:val="20"/>
              </w:rPr>
              <w:t>Edgar</w:t>
            </w:r>
            <w:r w:rsidR="00287AAE" w:rsidRPr="008826EF">
              <w:rPr>
                <w:rFonts w:asciiTheme="minorHAnsi" w:hAnsiTheme="minorHAnsi" w:cstheme="minorHAnsi"/>
                <w:sz w:val="20"/>
              </w:rPr>
              <w:t xml:space="preserve">) </w:t>
            </w:r>
          </w:p>
          <w:p w14:paraId="4440146B" w14:textId="77777777" w:rsidR="004E2308" w:rsidRPr="00EE2F1F" w:rsidRDefault="00CC154B" w:rsidP="00722D61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 w:rsidRPr="00EE2F1F">
              <w:rPr>
                <w:rFonts w:asciiTheme="minorHAnsi" w:hAnsiTheme="minorHAnsi" w:cstheme="minorHAnsi"/>
                <w:sz w:val="20"/>
              </w:rPr>
              <w:t>SPY</w:t>
            </w:r>
            <w:r w:rsidR="00086208" w:rsidRPr="00EE2F1F"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5650DA" w:rsidRPr="00EE2F1F">
              <w:rPr>
                <w:rFonts w:asciiTheme="minorHAnsi" w:hAnsiTheme="minorHAnsi" w:cstheme="minorHAnsi"/>
                <w:sz w:val="20"/>
              </w:rPr>
              <w:t xml:space="preserve">Due </w:t>
            </w:r>
            <w:r w:rsidR="00D552A1" w:rsidRPr="00EE2F1F">
              <w:rPr>
                <w:rFonts w:asciiTheme="minorHAnsi" w:hAnsiTheme="minorHAnsi" w:cstheme="minorHAnsi"/>
                <w:sz w:val="20"/>
              </w:rPr>
              <w:t>February 15</w:t>
            </w:r>
            <w:r w:rsidR="005650DA" w:rsidRPr="00EE2F1F">
              <w:rPr>
                <w:rFonts w:asciiTheme="minorHAnsi" w:hAnsiTheme="minorHAnsi" w:cstheme="minorHAnsi"/>
                <w:sz w:val="20"/>
              </w:rPr>
              <w:t>, 2026</w:t>
            </w:r>
          </w:p>
          <w:p w14:paraId="6864601B" w14:textId="5E478A8A" w:rsidR="004A566C" w:rsidRPr="00AE09AC" w:rsidRDefault="00E94162" w:rsidP="004A566C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Discuss M</w:t>
            </w:r>
            <w:r w:rsidR="004A566C">
              <w:rPr>
                <w:rFonts w:asciiTheme="minorHAnsi" w:hAnsiTheme="minorHAnsi" w:cstheme="minorHAnsi"/>
                <w:noProof w:val="0"/>
                <w:sz w:val="20"/>
              </w:rPr>
              <w:t>ember eligibility and details around the anniversary acknowledgment program.</w:t>
            </w:r>
          </w:p>
          <w:p w14:paraId="6E7262B7" w14:textId="77777777" w:rsidR="004A566C" w:rsidRDefault="004A566C" w:rsidP="00F116AF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$10k over 3 years for purchasing ASSP branded gear as gifts for set membership anniversary milestones </w:t>
            </w:r>
            <w:r w:rsidR="00F116AF">
              <w:rPr>
                <w:rFonts w:asciiTheme="minorHAnsi" w:hAnsiTheme="minorHAnsi" w:cstheme="minorHAnsi"/>
                <w:sz w:val="20"/>
              </w:rPr>
              <w:t xml:space="preserve">approved in November </w:t>
            </w:r>
          </w:p>
          <w:p w14:paraId="655CCEDE" w14:textId="1A83D5C8" w:rsidR="00F116AF" w:rsidRPr="00F116AF" w:rsidRDefault="00F116AF" w:rsidP="00F116AF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Any ordering/gift updates need vote to approve 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vAlign w:val="center"/>
          </w:tcPr>
          <w:p w14:paraId="347905A6" w14:textId="7C5010B3" w:rsidR="00976BD9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914568" w:rsidRPr="008826EF" w14:paraId="60B98441" w14:textId="77777777" w:rsidTr="007C3932">
        <w:trPr>
          <w:trHeight w:val="566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00BCF3C0" w14:textId="77777777" w:rsidR="009F04E0" w:rsidRPr="00EE2F1F" w:rsidRDefault="009F04E0" w:rsidP="009F04E0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 w:rsidRPr="00EE2F1F">
              <w:rPr>
                <w:rFonts w:ascii="Segoe UI Emoji" w:hAnsi="Segoe UI Emoji" w:cs="Segoe UI Emoji"/>
                <w:sz w:val="20"/>
              </w:rPr>
              <w:t>👥</w:t>
            </w:r>
            <w:r w:rsidRPr="00EE2F1F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EE2F1F">
              <w:rPr>
                <w:rFonts w:asciiTheme="minorHAnsi" w:hAnsiTheme="minorHAnsi" w:cstheme="minorHAnsi"/>
                <w:noProof w:val="0"/>
                <w:sz w:val="20"/>
              </w:rPr>
              <w:t xml:space="preserve">Membership Report (Miguel) </w:t>
            </w:r>
          </w:p>
          <w:p w14:paraId="2AB37281" w14:textId="53E306DE" w:rsidR="00062956" w:rsidRPr="00EE2F1F" w:rsidRDefault="009F04E0" w:rsidP="009F04E0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sz w:val="20"/>
              </w:rPr>
            </w:pPr>
            <w:r w:rsidRPr="00EE2F1F">
              <w:rPr>
                <w:rFonts w:asciiTheme="minorHAnsi" w:hAnsiTheme="minorHAnsi" w:cstheme="minorHAnsi"/>
                <w:sz w:val="20"/>
              </w:rPr>
              <w:t xml:space="preserve">Current Count =    |   Expired Last 30 Days =    |   New Members last 30 days = </w:t>
            </w:r>
          </w:p>
          <w:p w14:paraId="622A2C6C" w14:textId="77777777" w:rsidR="005756EE" w:rsidRPr="00EE2F1F" w:rsidRDefault="005756EE" w:rsidP="005756EE">
            <w:pPr>
              <w:pStyle w:val="CovFormText"/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</w:p>
          <w:p w14:paraId="4F1177EB" w14:textId="5C70CEE2" w:rsidR="00B47CA2" w:rsidRPr="00EE2F1F" w:rsidRDefault="00B47CA2" w:rsidP="00B47CA2">
            <w:pPr>
              <w:ind w:firstLine="720"/>
            </w:pP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324CCF" w14:textId="2030627F" w:rsidR="008A6D70" w:rsidRPr="008826EF" w:rsidRDefault="00CD3E0D" w:rsidP="00722D61">
            <w:pPr>
              <w:tabs>
                <w:tab w:val="left" w:pos="693"/>
              </w:tabs>
              <w:spacing w:before="120" w:after="120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>TIME</w:t>
            </w:r>
          </w:p>
        </w:tc>
      </w:tr>
      <w:tr w:rsidR="007B679B" w:rsidRPr="008826EF" w14:paraId="249DE2EE" w14:textId="77777777" w:rsidTr="007C3932">
        <w:trPr>
          <w:trHeight w:val="566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543F9344" w14:textId="478B4F7C" w:rsidR="007B679B" w:rsidRPr="007B679B" w:rsidRDefault="007B679B" w:rsidP="007B679B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="Segoe UI Emoji" w:hAnsi="Segoe UI Emoji" w:cs="Segoe UI Emoji"/>
                <w:sz w:val="20"/>
              </w:rPr>
            </w:pPr>
            <w:r>
              <w:rPr>
                <w:rFonts w:ascii="Segoe UI Emoji" w:hAnsi="Segoe UI Emoji" w:cs="Segoe UI Emoji"/>
                <w:sz w:val="20"/>
              </w:rPr>
              <w:t>Jobs (Melanie)</w:t>
            </w:r>
            <w:r w:rsidR="00CD6302">
              <w:rPr>
                <w:rFonts w:ascii="Segoe UI Emoji" w:hAnsi="Segoe UI Emoji" w:cs="Segoe UI Emoji"/>
                <w:sz w:val="20"/>
              </w:rPr>
              <w:t xml:space="preserve"> – 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18D7E" w14:textId="74A55B7A" w:rsidR="007B679B" w:rsidRDefault="007B679B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</w:rPr>
              <w:t>TIME</w:t>
            </w:r>
          </w:p>
        </w:tc>
      </w:tr>
      <w:tr w:rsidR="0073176B" w:rsidRPr="008826EF" w14:paraId="028B063E" w14:textId="77777777" w:rsidTr="007C3932">
        <w:trPr>
          <w:trHeight w:val="566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24CB677C" w14:textId="16EF6FA6" w:rsidR="0073176B" w:rsidRDefault="0073176B" w:rsidP="007B679B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="Segoe UI Emoji" w:hAnsi="Segoe UI Emoji" w:cs="Segoe UI Emoji"/>
                <w:sz w:val="20"/>
              </w:rPr>
            </w:pPr>
            <w:r>
              <w:rPr>
                <w:rFonts w:ascii="Segoe UI Emoji" w:hAnsi="Segoe UI Emoji" w:cs="Segoe UI Emoji"/>
                <w:sz w:val="20"/>
              </w:rPr>
              <w:t>Advisory (Michael)</w:t>
            </w:r>
            <w:r w:rsidR="00CD6302">
              <w:rPr>
                <w:rFonts w:ascii="Segoe UI Emoji" w:hAnsi="Segoe UI Emoji" w:cs="Segoe UI Emoji"/>
                <w:sz w:val="20"/>
              </w:rPr>
              <w:t xml:space="preserve"> – 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4DB7A5" w14:textId="324F4D4E" w:rsidR="0073176B" w:rsidRDefault="0073176B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ME</w:t>
            </w:r>
          </w:p>
        </w:tc>
      </w:tr>
      <w:tr w:rsidR="00061848" w:rsidRPr="008826EF" w14:paraId="6542CEB3" w14:textId="77777777" w:rsidTr="007C3932">
        <w:trPr>
          <w:trHeight w:val="566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4017EA6D" w14:textId="205787AE" w:rsidR="00B44932" w:rsidRPr="00B44932" w:rsidRDefault="00E0345C" w:rsidP="00722D61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Segoe UI Emoji" w:hAnsi="Segoe UI Emoji" w:cs="Segoe UI Emoji"/>
                <w:sz w:val="20"/>
              </w:rPr>
              <w:t xml:space="preserve">Annual River Cruise Planning </w:t>
            </w:r>
            <w:r w:rsidR="00B44932">
              <w:rPr>
                <w:rFonts w:ascii="Segoe UI Emoji" w:hAnsi="Segoe UI Emoji" w:cs="Segoe UI Emoji"/>
                <w:sz w:val="20"/>
              </w:rPr>
              <w:t xml:space="preserve"> </w:t>
            </w:r>
            <w:r w:rsidR="00F116AF">
              <w:rPr>
                <w:rFonts w:ascii="Segoe UI Emoji" w:hAnsi="Segoe UI Emoji" w:cs="Segoe UI Emoji"/>
                <w:sz w:val="20"/>
              </w:rPr>
              <w:t xml:space="preserve"> (add annual holiday party here too?)</w:t>
            </w:r>
          </w:p>
          <w:p w14:paraId="3C6FAE52" w14:textId="310E39F9" w:rsidR="00E27037" w:rsidRDefault="00636473" w:rsidP="00E27037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August 2026</w:t>
            </w:r>
          </w:p>
          <w:p w14:paraId="7853ECB1" w14:textId="77777777" w:rsidR="00E0345C" w:rsidRDefault="00E0345C" w:rsidP="00E27037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Quote</w:t>
            </w:r>
          </w:p>
          <w:p w14:paraId="69554CD0" w14:textId="25FC1BAB" w:rsidR="00F62F80" w:rsidRPr="00B44932" w:rsidRDefault="00F62F80" w:rsidP="00E27037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 xml:space="preserve">Plan for </w:t>
            </w:r>
            <w:r w:rsidR="007B679B">
              <w:rPr>
                <w:rFonts w:asciiTheme="minorHAnsi" w:hAnsiTheme="minorHAnsi" w:cstheme="minorHAnsi"/>
                <w:noProof w:val="0"/>
                <w:sz w:val="20"/>
              </w:rPr>
              <w:t>promoting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0AA52" w14:textId="1C2177B5" w:rsidR="00061848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B44932" w:rsidRPr="008826EF" w14:paraId="1D7C5E17" w14:textId="77777777" w:rsidTr="007C3932">
        <w:trPr>
          <w:trHeight w:val="566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2A393437" w14:textId="77777777" w:rsidR="00B44932" w:rsidRPr="008826EF" w:rsidRDefault="00B44932" w:rsidP="00722D61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 w:rsidRPr="008826EF">
              <w:rPr>
                <w:rFonts w:ascii="Segoe UI Emoji" w:hAnsi="Segoe UI Emoji" w:cs="Segoe UI Emoji"/>
                <w:noProof w:val="0"/>
                <w:sz w:val="20"/>
              </w:rPr>
              <w:t>♻️</w:t>
            </w:r>
            <w:r w:rsidRPr="008826EF">
              <w:rPr>
                <w:rFonts w:asciiTheme="minorHAnsi" w:hAnsiTheme="minorHAnsi" w:cstheme="minorHAnsi"/>
                <w:noProof w:val="0"/>
                <w:sz w:val="20"/>
              </w:rPr>
              <w:t xml:space="preserve"> Unfinished (Old) Business</w:t>
            </w:r>
          </w:p>
          <w:p w14:paraId="124726B5" w14:textId="1B2C5B90" w:rsidR="00B44932" w:rsidRPr="008826EF" w:rsidRDefault="00B44932" w:rsidP="00722D61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="Segoe UI Emoji" w:hAnsi="Segoe UI Emoji" w:cs="Segoe UI Emoji"/>
                <w:noProof w:val="0"/>
                <w:sz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4A5E0" w14:textId="46A6101F" w:rsidR="00B44932" w:rsidRPr="008826EF" w:rsidRDefault="00CD3E0D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BC504A" w:rsidRPr="008826EF" w14:paraId="5A021F7B" w14:textId="77777777" w:rsidTr="007C3932">
        <w:trPr>
          <w:trHeight w:val="566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6EC9AFD5" w14:textId="77777777" w:rsidR="00C17858" w:rsidRDefault="00C17858" w:rsidP="00722D61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>
              <w:rPr>
                <w:rFonts w:asciiTheme="minorHAnsi" w:hAnsiTheme="minorHAnsi" w:cstheme="minorHAnsi"/>
                <w:noProof w:val="0"/>
                <w:sz w:val="20"/>
              </w:rPr>
              <w:t>Open Discussion:</w:t>
            </w:r>
          </w:p>
          <w:p w14:paraId="3B439E35" w14:textId="097D0008" w:rsidR="00211352" w:rsidRPr="00E27037" w:rsidRDefault="00211352" w:rsidP="00E27037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1919DE" w14:textId="3D996139" w:rsidR="00BC504A" w:rsidRDefault="00E0345C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  <w:tr w:rsidR="00B44932" w:rsidRPr="008826EF" w14:paraId="3DCBCC47" w14:textId="77777777" w:rsidTr="007C3932">
        <w:trPr>
          <w:trHeight w:val="288"/>
          <w:jc w:val="center"/>
        </w:trPr>
        <w:tc>
          <w:tcPr>
            <w:tcW w:w="9186" w:type="dxa"/>
            <w:tcBorders>
              <w:top w:val="single" w:sz="4" w:space="0" w:color="auto"/>
              <w:bottom w:val="single" w:sz="4" w:space="0" w:color="auto"/>
            </w:tcBorders>
          </w:tcPr>
          <w:p w14:paraId="57207A96" w14:textId="2EBED7CA" w:rsidR="00B44932" w:rsidRPr="008826EF" w:rsidRDefault="00B44932" w:rsidP="00722D61">
            <w:pPr>
              <w:pStyle w:val="CovFormText"/>
              <w:numPr>
                <w:ilvl w:val="0"/>
                <w:numId w:val="2"/>
              </w:numPr>
              <w:spacing w:after="20"/>
              <w:rPr>
                <w:rFonts w:asciiTheme="minorHAnsi" w:hAnsiTheme="minorHAnsi" w:cstheme="minorHAnsi"/>
                <w:noProof w:val="0"/>
                <w:sz w:val="20"/>
              </w:rPr>
            </w:pPr>
            <w:r w:rsidRPr="008826EF">
              <w:rPr>
                <w:rFonts w:asciiTheme="minorHAnsi" w:hAnsiTheme="minorHAnsi" w:cstheme="minorHAnsi"/>
                <w:noProof w:val="0"/>
                <w:sz w:val="20"/>
              </w:rPr>
              <w:t xml:space="preserve">. </w:t>
            </w:r>
            <w:r w:rsidRPr="008826EF">
              <w:rPr>
                <w:rFonts w:ascii="Segoe UI Emoji" w:hAnsi="Segoe UI Emoji" w:cs="Segoe UI Emoji"/>
                <w:noProof w:val="0"/>
                <w:sz w:val="20"/>
              </w:rPr>
              <w:t>🔨</w:t>
            </w:r>
            <w:r w:rsidRPr="008826EF">
              <w:rPr>
                <w:rFonts w:asciiTheme="minorHAnsi" w:hAnsiTheme="minorHAnsi" w:cstheme="minorHAnsi"/>
                <w:noProof w:val="0"/>
                <w:sz w:val="20"/>
              </w:rPr>
              <w:t xml:space="preserve"> Adjournment</w:t>
            </w:r>
          </w:p>
          <w:p w14:paraId="483FF82A" w14:textId="2D2DEDBD" w:rsidR="00B44932" w:rsidRPr="008826EF" w:rsidRDefault="00B44932" w:rsidP="00B44932">
            <w:pPr>
              <w:pStyle w:val="CovFormText"/>
              <w:numPr>
                <w:ilvl w:val="1"/>
                <w:numId w:val="2"/>
              </w:numPr>
              <w:spacing w:before="0" w:after="0"/>
              <w:rPr>
                <w:rFonts w:asciiTheme="minorHAnsi" w:hAnsiTheme="minorHAnsi" w:cstheme="minorHAnsi"/>
                <w:noProof w:val="0"/>
                <w:sz w:val="20"/>
              </w:rPr>
            </w:pPr>
            <w:r w:rsidRPr="008826EF">
              <w:rPr>
                <w:rFonts w:asciiTheme="minorHAnsi" w:hAnsiTheme="minorHAnsi" w:cstheme="minorHAnsi"/>
                <w:noProof w:val="0"/>
                <w:sz w:val="20"/>
              </w:rPr>
              <w:t xml:space="preserve">Motion to adjourn: </w:t>
            </w:r>
          </w:p>
          <w:p w14:paraId="17223F6E" w14:textId="03ADD7AC" w:rsidR="00B44932" w:rsidRPr="008826EF" w:rsidRDefault="00B44932" w:rsidP="00722D61">
            <w:pPr>
              <w:pStyle w:val="CovFormText"/>
              <w:numPr>
                <w:ilvl w:val="1"/>
                <w:numId w:val="2"/>
              </w:numPr>
              <w:spacing w:before="0"/>
              <w:rPr>
                <w:rFonts w:asciiTheme="minorHAnsi" w:hAnsiTheme="minorHAnsi" w:cstheme="minorHAnsi"/>
                <w:noProof w:val="0"/>
                <w:sz w:val="20"/>
              </w:rPr>
            </w:pPr>
            <w:r w:rsidRPr="008826EF">
              <w:rPr>
                <w:rFonts w:asciiTheme="minorHAnsi" w:hAnsiTheme="minorHAnsi" w:cstheme="minorHAnsi"/>
                <w:noProof w:val="0"/>
                <w:sz w:val="20"/>
              </w:rPr>
              <w:t>Seconded b</w:t>
            </w:r>
            <w:r w:rsidR="00E0345C">
              <w:rPr>
                <w:rFonts w:asciiTheme="minorHAnsi" w:hAnsiTheme="minorHAnsi" w:cstheme="minorHAnsi"/>
                <w:noProof w:val="0"/>
                <w:sz w:val="20"/>
              </w:rPr>
              <w:t>y:</w:t>
            </w:r>
            <w:r w:rsidR="00CD6302">
              <w:rPr>
                <w:rFonts w:asciiTheme="minorHAnsi" w:hAnsiTheme="minorHAnsi" w:cstheme="minorHAnsi"/>
                <w:noProof w:val="0"/>
                <w:sz w:val="20"/>
              </w:rPr>
              <w:t xml:space="preserve"> 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E8171F" w14:textId="78EB714E" w:rsidR="00B44932" w:rsidRPr="008826EF" w:rsidRDefault="00E0345C" w:rsidP="00722D61">
            <w:pPr>
              <w:pStyle w:val="CovFormText"/>
              <w:spacing w:before="120" w:after="120"/>
              <w:jc w:val="center"/>
              <w:rPr>
                <w:rFonts w:asciiTheme="minorHAnsi" w:hAnsiTheme="minorHAnsi" w:cstheme="minorHAnsi"/>
                <w:noProof w:val="0"/>
              </w:rPr>
            </w:pPr>
            <w:r>
              <w:rPr>
                <w:rFonts w:asciiTheme="minorHAnsi" w:hAnsiTheme="minorHAnsi" w:cstheme="minorHAnsi"/>
                <w:noProof w:val="0"/>
              </w:rPr>
              <w:t>TIME</w:t>
            </w:r>
          </w:p>
        </w:tc>
      </w:tr>
    </w:tbl>
    <w:p w14:paraId="387FCFFB" w14:textId="0644CDEA" w:rsidR="00EA7035" w:rsidRPr="008826EF" w:rsidRDefault="00EA7035" w:rsidP="007A2C20">
      <w:pPr>
        <w:pStyle w:val="CovFormText"/>
        <w:spacing w:before="0" w:after="0"/>
        <w:rPr>
          <w:rFonts w:asciiTheme="minorHAnsi" w:hAnsiTheme="minorHAnsi" w:cstheme="minorHAnsi"/>
          <w:sz w:val="20"/>
        </w:rPr>
      </w:pPr>
    </w:p>
    <w:sectPr w:rsidR="00EA7035" w:rsidRPr="008826EF" w:rsidSect="00BF41E0">
      <w:headerReference w:type="default" r:id="rId8"/>
      <w:footerReference w:type="default" r:id="rId9"/>
      <w:pgSz w:w="12240" w:h="15840" w:code="1"/>
      <w:pgMar w:top="720" w:right="1080" w:bottom="72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CE9FA" w14:textId="77777777" w:rsidR="00FD7F81" w:rsidRDefault="00FD7F81">
      <w:r>
        <w:separator/>
      </w:r>
    </w:p>
  </w:endnote>
  <w:endnote w:type="continuationSeparator" w:id="0">
    <w:p w14:paraId="05B8E812" w14:textId="77777777" w:rsidR="00FD7F81" w:rsidRDefault="00FD7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68" w:type="dxa"/>
      <w:jc w:val="center"/>
      <w:tblBorders>
        <w:top w:val="single" w:sz="12" w:space="0" w:color="auto"/>
      </w:tblBorders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3456"/>
      <w:gridCol w:w="3456"/>
      <w:gridCol w:w="3456"/>
    </w:tblGrid>
    <w:tr w:rsidR="00BF41E0" w:rsidRPr="00505007" w14:paraId="4BCDC6DB" w14:textId="77777777" w:rsidTr="00AF3CAA">
      <w:trPr>
        <w:jc w:val="center"/>
      </w:trPr>
      <w:tc>
        <w:tcPr>
          <w:tcW w:w="3456" w:type="dxa"/>
        </w:tcPr>
        <w:p w14:paraId="225F8A8A" w14:textId="4B7F151A" w:rsidR="00BF41E0" w:rsidRPr="00505007" w:rsidRDefault="00B47CA2" w:rsidP="00BF41E0">
          <w:pPr>
            <w:tabs>
              <w:tab w:val="left" w:pos="3450"/>
            </w:tabs>
            <w:rPr>
              <w:rFonts w:ascii="Tahoma" w:hAnsi="Tahoma" w:cs="Tahoma"/>
              <w:sz w:val="16"/>
              <w:szCs w:val="16"/>
            </w:rPr>
          </w:pPr>
          <w:r>
            <w:rPr>
              <w:rFonts w:ascii="Tahoma" w:hAnsi="Tahoma" w:cs="Tahoma"/>
              <w:noProof/>
              <w:sz w:val="16"/>
              <w:szCs w:val="16"/>
            </w:rPr>
            <w:t>Greater Chicago</w:t>
          </w:r>
          <w:r w:rsidR="00BF41E0">
            <w:rPr>
              <w:rFonts w:ascii="Tahoma" w:hAnsi="Tahoma" w:cs="Tahoma"/>
              <w:noProof/>
              <w:sz w:val="16"/>
              <w:szCs w:val="16"/>
            </w:rPr>
            <w:t xml:space="preserve"> Board Meeting Minutes</w:t>
          </w:r>
        </w:p>
      </w:tc>
      <w:tc>
        <w:tcPr>
          <w:tcW w:w="3456" w:type="dxa"/>
          <w:tcBorders>
            <w:top w:val="single" w:sz="12" w:space="0" w:color="auto"/>
          </w:tcBorders>
        </w:tcPr>
        <w:p w14:paraId="14C8264F" w14:textId="21CFC798" w:rsidR="00BF41E0" w:rsidRPr="00505007" w:rsidRDefault="00BF41E0" w:rsidP="00BF41E0">
          <w:pPr>
            <w:jc w:val="center"/>
            <w:rPr>
              <w:rFonts w:ascii="Tahoma" w:hAnsi="Tahoma" w:cs="Tahoma"/>
              <w:sz w:val="16"/>
              <w:szCs w:val="16"/>
            </w:rPr>
          </w:pPr>
          <w:r>
            <w:rPr>
              <w:rFonts w:ascii="Tahoma" w:hAnsi="Tahoma" w:cs="Tahoma"/>
              <w:sz w:val="16"/>
              <w:szCs w:val="16"/>
            </w:rPr>
            <w:t>Revised: 1</w:t>
          </w:r>
          <w:r w:rsidR="00B47CA2">
            <w:rPr>
              <w:rFonts w:ascii="Tahoma" w:hAnsi="Tahoma" w:cs="Tahoma"/>
              <w:sz w:val="16"/>
              <w:szCs w:val="16"/>
            </w:rPr>
            <w:t>1</w:t>
          </w:r>
          <w:r>
            <w:rPr>
              <w:rFonts w:ascii="Tahoma" w:hAnsi="Tahoma" w:cs="Tahoma"/>
              <w:noProof/>
              <w:sz w:val="16"/>
              <w:szCs w:val="16"/>
            </w:rPr>
            <w:t>/</w:t>
          </w:r>
          <w:r w:rsidR="00B47CA2">
            <w:rPr>
              <w:rFonts w:ascii="Tahoma" w:hAnsi="Tahoma" w:cs="Tahoma"/>
              <w:noProof/>
              <w:sz w:val="16"/>
              <w:szCs w:val="16"/>
            </w:rPr>
            <w:t>11</w:t>
          </w:r>
          <w:r>
            <w:rPr>
              <w:rFonts w:ascii="Tahoma" w:hAnsi="Tahoma" w:cs="Tahoma"/>
              <w:noProof/>
              <w:sz w:val="16"/>
              <w:szCs w:val="16"/>
            </w:rPr>
            <w:t>/25</w:t>
          </w:r>
        </w:p>
      </w:tc>
      <w:tc>
        <w:tcPr>
          <w:tcW w:w="3456" w:type="dxa"/>
        </w:tcPr>
        <w:p w14:paraId="09CE5634" w14:textId="154A84C0" w:rsidR="00BF41E0" w:rsidRPr="00505007" w:rsidRDefault="00000000" w:rsidP="00BF41E0">
          <w:pPr>
            <w:jc w:val="right"/>
            <w:rPr>
              <w:rFonts w:ascii="Tahoma" w:hAnsi="Tahoma" w:cs="Tahoma"/>
              <w:sz w:val="16"/>
              <w:szCs w:val="16"/>
            </w:rPr>
          </w:pPr>
          <w:sdt>
            <w:sdtPr>
              <w:rPr>
                <w:rFonts w:ascii="Tahoma" w:hAnsi="Tahoma" w:cs="Tahoma"/>
                <w:sz w:val="16"/>
                <w:szCs w:val="16"/>
              </w:rPr>
              <w:id w:val="1298338152"/>
              <w:docPartObj>
                <w:docPartGallery w:val="Page Numbers (Bottom of Page)"/>
                <w:docPartUnique/>
              </w:docPartObj>
            </w:sdtPr>
            <w:sdtContent>
              <w:sdt>
                <w:sdtPr>
                  <w:rPr>
                    <w:rFonts w:ascii="Tahoma" w:hAnsi="Tahoma" w:cs="Tahoma"/>
                    <w:sz w:val="16"/>
                    <w:szCs w:val="16"/>
                  </w:rPr>
                  <w:id w:val="-1769616900"/>
                  <w:docPartObj>
                    <w:docPartGallery w:val="Page Numbers (Top of Page)"/>
                    <w:docPartUnique/>
                  </w:docPartObj>
                </w:sdtPr>
                <w:sdtContent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t xml:space="preserve">Page </w:t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fldChar w:fldCharType="begin"/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instrText xml:space="preserve"> PAGE </w:instrText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fldChar w:fldCharType="separate"/>
                  </w:r>
                  <w:r w:rsidR="00BF41E0">
                    <w:rPr>
                      <w:rFonts w:ascii="Tahoma" w:hAnsi="Tahoma" w:cs="Tahoma"/>
                      <w:sz w:val="16"/>
                      <w:szCs w:val="16"/>
                    </w:rPr>
                    <w:t>1</w:t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fldChar w:fldCharType="end"/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t xml:space="preserve"> of </w:t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fldChar w:fldCharType="begin"/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instrText xml:space="preserve"> NUMPAGES  </w:instrText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fldChar w:fldCharType="separate"/>
                  </w:r>
                  <w:r w:rsidR="00BF41E0">
                    <w:rPr>
                      <w:rFonts w:ascii="Tahoma" w:hAnsi="Tahoma" w:cs="Tahoma"/>
                      <w:sz w:val="16"/>
                      <w:szCs w:val="16"/>
                    </w:rPr>
                    <w:t>2</w:t>
                  </w:r>
                  <w:r w:rsidR="00BF41E0" w:rsidRPr="00BF41E0">
                    <w:rPr>
                      <w:rFonts w:ascii="Tahoma" w:hAnsi="Tahoma" w:cs="Tahoma"/>
                      <w:sz w:val="16"/>
                      <w:szCs w:val="16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3171E07B" w14:textId="77777777" w:rsidR="00F628FE" w:rsidRPr="00BF41E0" w:rsidRDefault="00F628FE" w:rsidP="00BF41E0">
    <w:pPr>
      <w:pStyle w:val="Footer"/>
      <w:rPr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CFE8B" w14:textId="77777777" w:rsidR="00FD7F81" w:rsidRDefault="00FD7F81">
      <w:r>
        <w:separator/>
      </w:r>
    </w:p>
  </w:footnote>
  <w:footnote w:type="continuationSeparator" w:id="0">
    <w:p w14:paraId="20EBDD92" w14:textId="77777777" w:rsidR="00FD7F81" w:rsidRDefault="00FD7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368" w:type="dxa"/>
      <w:jc w:val="center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8"/>
    </w:tblGrid>
    <w:tr w:rsidR="00AF3CAA" w14:paraId="16CBECAA" w14:textId="77777777" w:rsidTr="00AF3CAA">
      <w:trPr>
        <w:jc w:val="center"/>
      </w:trPr>
      <w:tc>
        <w:tcPr>
          <w:tcW w:w="10368" w:type="dxa"/>
        </w:tcPr>
        <w:p w14:paraId="25ED2C5F" w14:textId="51C6E15C" w:rsidR="00AF3CAA" w:rsidRDefault="00207B31" w:rsidP="00E5266D">
          <w:pPr>
            <w:pStyle w:val="Header"/>
            <w:jc w:val="center"/>
            <w:rPr>
              <w:noProof/>
            </w:rPr>
          </w:pPr>
          <w:r w:rsidRPr="00207B31">
            <w:rPr>
              <w:noProof/>
            </w:rPr>
            <w:drawing>
              <wp:inline distT="0" distB="0" distL="0" distR="0" wp14:anchorId="55C05552" wp14:editId="4E960EE5">
                <wp:extent cx="3791479" cy="1171739"/>
                <wp:effectExtent l="0" t="0" r="0" b="9525"/>
                <wp:docPr id="10304343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30434364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1479" cy="11717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0074B39" w14:textId="77777777" w:rsidR="00AF3CAA" w:rsidRPr="00AF3CAA" w:rsidRDefault="00AF3CAA" w:rsidP="00AF3CAA">
    <w:pPr>
      <w:pStyle w:val="Header"/>
      <w:jc w:val="center"/>
      <w:rPr>
        <w:noProof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D6CAD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D4E26"/>
    <w:multiLevelType w:val="hybridMultilevel"/>
    <w:tmpl w:val="9342D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90566B"/>
    <w:multiLevelType w:val="hybridMultilevel"/>
    <w:tmpl w:val="3A124F66"/>
    <w:lvl w:ilvl="0" w:tplc="86144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F614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3468F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92B0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44A7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20B6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205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838CE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8ADB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20E633C"/>
    <w:multiLevelType w:val="hybridMultilevel"/>
    <w:tmpl w:val="61BC06F2"/>
    <w:lvl w:ilvl="0" w:tplc="AD6450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A927A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128A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3086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2161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BD4DF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8037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6786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564F6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3A25176"/>
    <w:multiLevelType w:val="hybridMultilevel"/>
    <w:tmpl w:val="B31EF9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D54C5B"/>
    <w:multiLevelType w:val="hybridMultilevel"/>
    <w:tmpl w:val="906AA3A8"/>
    <w:lvl w:ilvl="0" w:tplc="B26C6852">
      <w:start w:val="23"/>
      <w:numFmt w:val="bullet"/>
      <w:lvlText w:val="-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B1E7729"/>
    <w:multiLevelType w:val="hybridMultilevel"/>
    <w:tmpl w:val="6B76F784"/>
    <w:lvl w:ilvl="0" w:tplc="4EA69C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124AE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0E649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660F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60BD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E647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5AFF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2E05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6CD6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1D05F7A7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E5E3797"/>
    <w:multiLevelType w:val="hybridMultilevel"/>
    <w:tmpl w:val="C4EE53D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1FDD0D5C"/>
    <w:multiLevelType w:val="hybridMultilevel"/>
    <w:tmpl w:val="5394EE4A"/>
    <w:lvl w:ilvl="0" w:tplc="3AE4AE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EF25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42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62D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12245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8ED7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483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F046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D72F7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1771939"/>
    <w:multiLevelType w:val="multilevel"/>
    <w:tmpl w:val="9C305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B8507C"/>
    <w:multiLevelType w:val="hybridMultilevel"/>
    <w:tmpl w:val="B1C6A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ED1428"/>
    <w:multiLevelType w:val="hybridMultilevel"/>
    <w:tmpl w:val="EFBC8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9C3901"/>
    <w:multiLevelType w:val="hybridMultilevel"/>
    <w:tmpl w:val="3D0C5EE4"/>
    <w:lvl w:ilvl="0" w:tplc="A860DB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28077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B0BD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98A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509F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F0A2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0660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9E6A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5C79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332018D4"/>
    <w:multiLevelType w:val="hybridMultilevel"/>
    <w:tmpl w:val="7430B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5E5412"/>
    <w:multiLevelType w:val="hybridMultilevel"/>
    <w:tmpl w:val="201C21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D5561F"/>
    <w:multiLevelType w:val="multilevel"/>
    <w:tmpl w:val="63902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B53CB5"/>
    <w:multiLevelType w:val="hybridMultilevel"/>
    <w:tmpl w:val="7638D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FF5001"/>
    <w:multiLevelType w:val="hybridMultilevel"/>
    <w:tmpl w:val="0F4EA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06E78"/>
    <w:multiLevelType w:val="hybridMultilevel"/>
    <w:tmpl w:val="597A18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39909E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7162CF7"/>
    <w:multiLevelType w:val="multilevel"/>
    <w:tmpl w:val="58088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055EA3"/>
    <w:multiLevelType w:val="hybridMultilevel"/>
    <w:tmpl w:val="D39A7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3500DCD"/>
    <w:multiLevelType w:val="hybridMultilevel"/>
    <w:tmpl w:val="74BCAC96"/>
    <w:lvl w:ilvl="0" w:tplc="FFFFFFFF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26C6852">
      <w:start w:val="23"/>
      <w:numFmt w:val="bullet"/>
      <w:lvlText w:val="-"/>
      <w:lvlJc w:val="left"/>
      <w:pPr>
        <w:ind w:left="186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3" w15:restartNumberingAfterBreak="0">
    <w:nsid w:val="75D953E4"/>
    <w:multiLevelType w:val="hybridMultilevel"/>
    <w:tmpl w:val="524E0EBC"/>
    <w:lvl w:ilvl="0" w:tplc="BC326F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BE4F6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0C94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9204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91274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0AF1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33884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5AAF3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86A7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655687F"/>
    <w:multiLevelType w:val="hybridMultilevel"/>
    <w:tmpl w:val="4C5611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B9D021E"/>
    <w:multiLevelType w:val="hybridMultilevel"/>
    <w:tmpl w:val="CFC0A3B8"/>
    <w:lvl w:ilvl="0" w:tplc="343EB0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068E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8826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608F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C87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83E70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0D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2295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2B0F6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7FD56F01"/>
    <w:multiLevelType w:val="hybridMultilevel"/>
    <w:tmpl w:val="A83CB26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11503971">
    <w:abstractNumId w:val="0"/>
  </w:num>
  <w:num w:numId="2" w16cid:durableId="1478065326">
    <w:abstractNumId w:val="19"/>
  </w:num>
  <w:num w:numId="3" w16cid:durableId="2060400655">
    <w:abstractNumId w:val="1"/>
  </w:num>
  <w:num w:numId="4" w16cid:durableId="316736980">
    <w:abstractNumId w:val="18"/>
  </w:num>
  <w:num w:numId="5" w16cid:durableId="1783257490">
    <w:abstractNumId w:val="15"/>
  </w:num>
  <w:num w:numId="6" w16cid:durableId="621957147">
    <w:abstractNumId w:val="21"/>
  </w:num>
  <w:num w:numId="7" w16cid:durableId="1995260496">
    <w:abstractNumId w:val="24"/>
  </w:num>
  <w:num w:numId="8" w16cid:durableId="726609212">
    <w:abstractNumId w:val="20"/>
  </w:num>
  <w:num w:numId="9" w16cid:durableId="1226992744">
    <w:abstractNumId w:val="14"/>
  </w:num>
  <w:num w:numId="10" w16cid:durableId="1759789972">
    <w:abstractNumId w:val="4"/>
  </w:num>
  <w:num w:numId="11" w16cid:durableId="1518304473">
    <w:abstractNumId w:val="12"/>
  </w:num>
  <w:num w:numId="12" w16cid:durableId="1793208064">
    <w:abstractNumId w:val="11"/>
  </w:num>
  <w:num w:numId="13" w16cid:durableId="455369734">
    <w:abstractNumId w:val="26"/>
  </w:num>
  <w:num w:numId="14" w16cid:durableId="749500552">
    <w:abstractNumId w:val="5"/>
  </w:num>
  <w:num w:numId="15" w16cid:durableId="1766225656">
    <w:abstractNumId w:val="8"/>
  </w:num>
  <w:num w:numId="16" w16cid:durableId="625090389">
    <w:abstractNumId w:val="17"/>
  </w:num>
  <w:num w:numId="17" w16cid:durableId="1574580654">
    <w:abstractNumId w:val="7"/>
  </w:num>
  <w:num w:numId="18" w16cid:durableId="1255895370">
    <w:abstractNumId w:val="10"/>
  </w:num>
  <w:num w:numId="19" w16cid:durableId="614285782">
    <w:abstractNumId w:val="16"/>
  </w:num>
  <w:num w:numId="20" w16cid:durableId="433749615">
    <w:abstractNumId w:val="22"/>
  </w:num>
  <w:num w:numId="21" w16cid:durableId="1482501942">
    <w:abstractNumId w:val="9"/>
  </w:num>
  <w:num w:numId="22" w16cid:durableId="323318648">
    <w:abstractNumId w:val="23"/>
  </w:num>
  <w:num w:numId="23" w16cid:durableId="1753893988">
    <w:abstractNumId w:val="6"/>
  </w:num>
  <w:num w:numId="24" w16cid:durableId="1569996578">
    <w:abstractNumId w:val="3"/>
  </w:num>
  <w:num w:numId="25" w16cid:durableId="1378624792">
    <w:abstractNumId w:val="13"/>
  </w:num>
  <w:num w:numId="26" w16cid:durableId="1815675936">
    <w:abstractNumId w:val="25"/>
  </w:num>
  <w:num w:numId="27" w16cid:durableId="82798769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2" w:dllVersion="6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rawingGridVerticalSpacing w:val="187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TQxMjIyMTGzsDRS0lEKTi0uzszPAykwrAUAs+zTXywAAAA="/>
  </w:docVars>
  <w:rsids>
    <w:rsidRoot w:val="00E52369"/>
    <w:rsid w:val="00000708"/>
    <w:rsid w:val="00001679"/>
    <w:rsid w:val="00002960"/>
    <w:rsid w:val="000076B1"/>
    <w:rsid w:val="00012686"/>
    <w:rsid w:val="0001288F"/>
    <w:rsid w:val="00016673"/>
    <w:rsid w:val="00016A36"/>
    <w:rsid w:val="000173C2"/>
    <w:rsid w:val="000175F2"/>
    <w:rsid w:val="000178D4"/>
    <w:rsid w:val="00027104"/>
    <w:rsid w:val="00031E6F"/>
    <w:rsid w:val="0003284C"/>
    <w:rsid w:val="000424AB"/>
    <w:rsid w:val="00045685"/>
    <w:rsid w:val="000456D3"/>
    <w:rsid w:val="00046810"/>
    <w:rsid w:val="00050877"/>
    <w:rsid w:val="000527EA"/>
    <w:rsid w:val="0005478D"/>
    <w:rsid w:val="00055D36"/>
    <w:rsid w:val="000601B5"/>
    <w:rsid w:val="000605FB"/>
    <w:rsid w:val="00061848"/>
    <w:rsid w:val="00062956"/>
    <w:rsid w:val="00067313"/>
    <w:rsid w:val="00067536"/>
    <w:rsid w:val="000710BF"/>
    <w:rsid w:val="000841AD"/>
    <w:rsid w:val="00086208"/>
    <w:rsid w:val="00087ACD"/>
    <w:rsid w:val="0009253D"/>
    <w:rsid w:val="00093A67"/>
    <w:rsid w:val="000943F6"/>
    <w:rsid w:val="000A2806"/>
    <w:rsid w:val="000A2B91"/>
    <w:rsid w:val="000A3FB6"/>
    <w:rsid w:val="000A50D5"/>
    <w:rsid w:val="000A5779"/>
    <w:rsid w:val="000A67ED"/>
    <w:rsid w:val="000A6B31"/>
    <w:rsid w:val="000B74E7"/>
    <w:rsid w:val="000C0F14"/>
    <w:rsid w:val="000C6468"/>
    <w:rsid w:val="000D01E9"/>
    <w:rsid w:val="000D10AD"/>
    <w:rsid w:val="000D6A70"/>
    <w:rsid w:val="000E1B04"/>
    <w:rsid w:val="000E3F33"/>
    <w:rsid w:val="000E4A58"/>
    <w:rsid w:val="000E4B31"/>
    <w:rsid w:val="000F0E1E"/>
    <w:rsid w:val="000F16B7"/>
    <w:rsid w:val="000F28B3"/>
    <w:rsid w:val="000F2BD3"/>
    <w:rsid w:val="000F79EC"/>
    <w:rsid w:val="00100F36"/>
    <w:rsid w:val="00101B78"/>
    <w:rsid w:val="00102820"/>
    <w:rsid w:val="00112E5E"/>
    <w:rsid w:val="00117FDA"/>
    <w:rsid w:val="0012349C"/>
    <w:rsid w:val="0013389E"/>
    <w:rsid w:val="00136ADA"/>
    <w:rsid w:val="0014096F"/>
    <w:rsid w:val="00146F16"/>
    <w:rsid w:val="001470CD"/>
    <w:rsid w:val="001543F3"/>
    <w:rsid w:val="00156177"/>
    <w:rsid w:val="0016186B"/>
    <w:rsid w:val="00164F0F"/>
    <w:rsid w:val="001657A8"/>
    <w:rsid w:val="00167FFB"/>
    <w:rsid w:val="00181809"/>
    <w:rsid w:val="00192F23"/>
    <w:rsid w:val="00196AD4"/>
    <w:rsid w:val="001A0701"/>
    <w:rsid w:val="001A0BF3"/>
    <w:rsid w:val="001A5020"/>
    <w:rsid w:val="001B0BB4"/>
    <w:rsid w:val="001B3D4D"/>
    <w:rsid w:val="001B58EA"/>
    <w:rsid w:val="001C2204"/>
    <w:rsid w:val="001C3C3A"/>
    <w:rsid w:val="001C3C6B"/>
    <w:rsid w:val="001D57D4"/>
    <w:rsid w:val="001D6666"/>
    <w:rsid w:val="001E0D85"/>
    <w:rsid w:val="001F0A00"/>
    <w:rsid w:val="001F4C22"/>
    <w:rsid w:val="00200297"/>
    <w:rsid w:val="00206751"/>
    <w:rsid w:val="00207643"/>
    <w:rsid w:val="00207B31"/>
    <w:rsid w:val="00211352"/>
    <w:rsid w:val="00214C6A"/>
    <w:rsid w:val="00217FC5"/>
    <w:rsid w:val="002400E3"/>
    <w:rsid w:val="00240693"/>
    <w:rsid w:val="00254A07"/>
    <w:rsid w:val="00267F3C"/>
    <w:rsid w:val="00286B05"/>
    <w:rsid w:val="00287AAE"/>
    <w:rsid w:val="00291392"/>
    <w:rsid w:val="002A0CC0"/>
    <w:rsid w:val="002A0D54"/>
    <w:rsid w:val="002A4E95"/>
    <w:rsid w:val="002A6015"/>
    <w:rsid w:val="002A70FD"/>
    <w:rsid w:val="002B3DF6"/>
    <w:rsid w:val="002C1C9B"/>
    <w:rsid w:val="002C3A30"/>
    <w:rsid w:val="002C6FB2"/>
    <w:rsid w:val="002C7367"/>
    <w:rsid w:val="002D51B3"/>
    <w:rsid w:val="002E5D09"/>
    <w:rsid w:val="002E7D55"/>
    <w:rsid w:val="002F0851"/>
    <w:rsid w:val="002F427A"/>
    <w:rsid w:val="002F4768"/>
    <w:rsid w:val="00300244"/>
    <w:rsid w:val="00303E0A"/>
    <w:rsid w:val="003129ED"/>
    <w:rsid w:val="00314F2C"/>
    <w:rsid w:val="00324A83"/>
    <w:rsid w:val="00330E86"/>
    <w:rsid w:val="003334D2"/>
    <w:rsid w:val="0033467F"/>
    <w:rsid w:val="00345314"/>
    <w:rsid w:val="0035143E"/>
    <w:rsid w:val="00351930"/>
    <w:rsid w:val="00363967"/>
    <w:rsid w:val="003662B7"/>
    <w:rsid w:val="0037379A"/>
    <w:rsid w:val="003764D1"/>
    <w:rsid w:val="0039778D"/>
    <w:rsid w:val="003A1C03"/>
    <w:rsid w:val="003A5F9D"/>
    <w:rsid w:val="003A7121"/>
    <w:rsid w:val="003B2D08"/>
    <w:rsid w:val="003B4859"/>
    <w:rsid w:val="003B7947"/>
    <w:rsid w:val="003C1D72"/>
    <w:rsid w:val="003C5442"/>
    <w:rsid w:val="003D1487"/>
    <w:rsid w:val="003D5C15"/>
    <w:rsid w:val="003D5D73"/>
    <w:rsid w:val="003E35ED"/>
    <w:rsid w:val="003E5A3B"/>
    <w:rsid w:val="003F3734"/>
    <w:rsid w:val="003F4DAE"/>
    <w:rsid w:val="003F695C"/>
    <w:rsid w:val="004078EA"/>
    <w:rsid w:val="004139C9"/>
    <w:rsid w:val="004159E8"/>
    <w:rsid w:val="004235A6"/>
    <w:rsid w:val="00424FA9"/>
    <w:rsid w:val="004273B1"/>
    <w:rsid w:val="00427C0A"/>
    <w:rsid w:val="0043214B"/>
    <w:rsid w:val="0043327C"/>
    <w:rsid w:val="0044042E"/>
    <w:rsid w:val="00445539"/>
    <w:rsid w:val="004536B9"/>
    <w:rsid w:val="00455FD5"/>
    <w:rsid w:val="00463C93"/>
    <w:rsid w:val="00464883"/>
    <w:rsid w:val="00472C01"/>
    <w:rsid w:val="00474E00"/>
    <w:rsid w:val="004809E7"/>
    <w:rsid w:val="004840D5"/>
    <w:rsid w:val="0048753F"/>
    <w:rsid w:val="00487B51"/>
    <w:rsid w:val="00490306"/>
    <w:rsid w:val="0049258D"/>
    <w:rsid w:val="004A249B"/>
    <w:rsid w:val="004A348F"/>
    <w:rsid w:val="004A37F2"/>
    <w:rsid w:val="004A3AEA"/>
    <w:rsid w:val="004A4FF8"/>
    <w:rsid w:val="004A566C"/>
    <w:rsid w:val="004A6A93"/>
    <w:rsid w:val="004B2FBE"/>
    <w:rsid w:val="004B3CED"/>
    <w:rsid w:val="004B63B3"/>
    <w:rsid w:val="004C02D9"/>
    <w:rsid w:val="004C12B4"/>
    <w:rsid w:val="004C1AAD"/>
    <w:rsid w:val="004C32E0"/>
    <w:rsid w:val="004C6278"/>
    <w:rsid w:val="004C68C4"/>
    <w:rsid w:val="004D31FB"/>
    <w:rsid w:val="004E2308"/>
    <w:rsid w:val="004E2612"/>
    <w:rsid w:val="004E3862"/>
    <w:rsid w:val="005001F4"/>
    <w:rsid w:val="0050440A"/>
    <w:rsid w:val="00504A63"/>
    <w:rsid w:val="005059C1"/>
    <w:rsid w:val="00507D56"/>
    <w:rsid w:val="0051071D"/>
    <w:rsid w:val="005108ED"/>
    <w:rsid w:val="005164F3"/>
    <w:rsid w:val="005201F2"/>
    <w:rsid w:val="0052048E"/>
    <w:rsid w:val="00523AA7"/>
    <w:rsid w:val="00525FA0"/>
    <w:rsid w:val="00540B1A"/>
    <w:rsid w:val="00561480"/>
    <w:rsid w:val="00563C49"/>
    <w:rsid w:val="005650DA"/>
    <w:rsid w:val="00566128"/>
    <w:rsid w:val="0057215A"/>
    <w:rsid w:val="0057515C"/>
    <w:rsid w:val="005756EE"/>
    <w:rsid w:val="00583827"/>
    <w:rsid w:val="00593F92"/>
    <w:rsid w:val="005964B9"/>
    <w:rsid w:val="005A0473"/>
    <w:rsid w:val="005A18EB"/>
    <w:rsid w:val="005A1AEF"/>
    <w:rsid w:val="005B1A83"/>
    <w:rsid w:val="005B24D5"/>
    <w:rsid w:val="005B3807"/>
    <w:rsid w:val="005B6CB3"/>
    <w:rsid w:val="005B74BB"/>
    <w:rsid w:val="005D4EB4"/>
    <w:rsid w:val="005D7E1E"/>
    <w:rsid w:val="005E0D51"/>
    <w:rsid w:val="005E2439"/>
    <w:rsid w:val="005E3B7B"/>
    <w:rsid w:val="005E4E5E"/>
    <w:rsid w:val="005E6C13"/>
    <w:rsid w:val="005F12D9"/>
    <w:rsid w:val="005F1597"/>
    <w:rsid w:val="00600BB8"/>
    <w:rsid w:val="0060223B"/>
    <w:rsid w:val="00607ED8"/>
    <w:rsid w:val="00624D84"/>
    <w:rsid w:val="00626C7D"/>
    <w:rsid w:val="00626F0E"/>
    <w:rsid w:val="006273E8"/>
    <w:rsid w:val="00631628"/>
    <w:rsid w:val="00636473"/>
    <w:rsid w:val="0064624B"/>
    <w:rsid w:val="006604C6"/>
    <w:rsid w:val="00662326"/>
    <w:rsid w:val="006644F7"/>
    <w:rsid w:val="006646DE"/>
    <w:rsid w:val="00664D02"/>
    <w:rsid w:val="00672C27"/>
    <w:rsid w:val="00674366"/>
    <w:rsid w:val="00675BDE"/>
    <w:rsid w:val="006762CB"/>
    <w:rsid w:val="00683540"/>
    <w:rsid w:val="006879F7"/>
    <w:rsid w:val="006A377D"/>
    <w:rsid w:val="006A50CF"/>
    <w:rsid w:val="006A5AA2"/>
    <w:rsid w:val="006A6203"/>
    <w:rsid w:val="006B3D3B"/>
    <w:rsid w:val="006B4846"/>
    <w:rsid w:val="006B73C8"/>
    <w:rsid w:val="006C3576"/>
    <w:rsid w:val="006C37D4"/>
    <w:rsid w:val="006C4646"/>
    <w:rsid w:val="006C7AD0"/>
    <w:rsid w:val="006E38B6"/>
    <w:rsid w:val="006E445C"/>
    <w:rsid w:val="006E4F0C"/>
    <w:rsid w:val="006E679D"/>
    <w:rsid w:val="006E7F8E"/>
    <w:rsid w:val="006F0B83"/>
    <w:rsid w:val="006F1720"/>
    <w:rsid w:val="006F38F7"/>
    <w:rsid w:val="006F3EE1"/>
    <w:rsid w:val="006F5A85"/>
    <w:rsid w:val="006F7A13"/>
    <w:rsid w:val="006F7E56"/>
    <w:rsid w:val="00700236"/>
    <w:rsid w:val="007024AD"/>
    <w:rsid w:val="00705AC3"/>
    <w:rsid w:val="00707F31"/>
    <w:rsid w:val="007116AE"/>
    <w:rsid w:val="007178C4"/>
    <w:rsid w:val="00722D61"/>
    <w:rsid w:val="00723663"/>
    <w:rsid w:val="00727014"/>
    <w:rsid w:val="0072754D"/>
    <w:rsid w:val="0073176B"/>
    <w:rsid w:val="00732ABB"/>
    <w:rsid w:val="00734364"/>
    <w:rsid w:val="00740383"/>
    <w:rsid w:val="0074796A"/>
    <w:rsid w:val="00750344"/>
    <w:rsid w:val="00751A50"/>
    <w:rsid w:val="00752421"/>
    <w:rsid w:val="00757DD9"/>
    <w:rsid w:val="00760DD4"/>
    <w:rsid w:val="00763FA1"/>
    <w:rsid w:val="0076616E"/>
    <w:rsid w:val="00766E7A"/>
    <w:rsid w:val="00767B29"/>
    <w:rsid w:val="00771DCD"/>
    <w:rsid w:val="00774EEC"/>
    <w:rsid w:val="00780DCC"/>
    <w:rsid w:val="00783F47"/>
    <w:rsid w:val="00784050"/>
    <w:rsid w:val="00790ED3"/>
    <w:rsid w:val="0079155A"/>
    <w:rsid w:val="007964EA"/>
    <w:rsid w:val="007967DA"/>
    <w:rsid w:val="007972E8"/>
    <w:rsid w:val="007A1392"/>
    <w:rsid w:val="007A2C20"/>
    <w:rsid w:val="007A4435"/>
    <w:rsid w:val="007A472A"/>
    <w:rsid w:val="007A6647"/>
    <w:rsid w:val="007B161C"/>
    <w:rsid w:val="007B1750"/>
    <w:rsid w:val="007B3554"/>
    <w:rsid w:val="007B5757"/>
    <w:rsid w:val="007B679B"/>
    <w:rsid w:val="007C0253"/>
    <w:rsid w:val="007C3932"/>
    <w:rsid w:val="007C6B86"/>
    <w:rsid w:val="007D2814"/>
    <w:rsid w:val="007D6843"/>
    <w:rsid w:val="007D7510"/>
    <w:rsid w:val="007E02B2"/>
    <w:rsid w:val="007E4E55"/>
    <w:rsid w:val="007E6CF1"/>
    <w:rsid w:val="00800149"/>
    <w:rsid w:val="008007F5"/>
    <w:rsid w:val="00806477"/>
    <w:rsid w:val="00813647"/>
    <w:rsid w:val="0081797F"/>
    <w:rsid w:val="008254DE"/>
    <w:rsid w:val="00836456"/>
    <w:rsid w:val="0084196C"/>
    <w:rsid w:val="00842780"/>
    <w:rsid w:val="00845827"/>
    <w:rsid w:val="00851728"/>
    <w:rsid w:val="00852AF8"/>
    <w:rsid w:val="00853759"/>
    <w:rsid w:val="00862417"/>
    <w:rsid w:val="0087279D"/>
    <w:rsid w:val="0087771D"/>
    <w:rsid w:val="00881656"/>
    <w:rsid w:val="00881930"/>
    <w:rsid w:val="008826EF"/>
    <w:rsid w:val="00887732"/>
    <w:rsid w:val="00896A5E"/>
    <w:rsid w:val="008A6D70"/>
    <w:rsid w:val="008B036F"/>
    <w:rsid w:val="008B0563"/>
    <w:rsid w:val="008D4442"/>
    <w:rsid w:val="008E071F"/>
    <w:rsid w:val="008E511C"/>
    <w:rsid w:val="008F0586"/>
    <w:rsid w:val="008F0D86"/>
    <w:rsid w:val="008F13C1"/>
    <w:rsid w:val="008F1913"/>
    <w:rsid w:val="008F6CC7"/>
    <w:rsid w:val="0090416D"/>
    <w:rsid w:val="00906683"/>
    <w:rsid w:val="00907703"/>
    <w:rsid w:val="00914568"/>
    <w:rsid w:val="00914FD2"/>
    <w:rsid w:val="00920CF3"/>
    <w:rsid w:val="00922381"/>
    <w:rsid w:val="0092469B"/>
    <w:rsid w:val="00926773"/>
    <w:rsid w:val="00937219"/>
    <w:rsid w:val="009379F1"/>
    <w:rsid w:val="00937DD4"/>
    <w:rsid w:val="00937FC4"/>
    <w:rsid w:val="00957F95"/>
    <w:rsid w:val="009605C9"/>
    <w:rsid w:val="00961683"/>
    <w:rsid w:val="0096657A"/>
    <w:rsid w:val="00966F2C"/>
    <w:rsid w:val="00967536"/>
    <w:rsid w:val="00976BD9"/>
    <w:rsid w:val="00977EB0"/>
    <w:rsid w:val="009819F1"/>
    <w:rsid w:val="00981B36"/>
    <w:rsid w:val="00983F40"/>
    <w:rsid w:val="00986FD6"/>
    <w:rsid w:val="009877A8"/>
    <w:rsid w:val="00991D55"/>
    <w:rsid w:val="009A131A"/>
    <w:rsid w:val="009A5724"/>
    <w:rsid w:val="009C0C9F"/>
    <w:rsid w:val="009D2290"/>
    <w:rsid w:val="009D244C"/>
    <w:rsid w:val="009E6F1D"/>
    <w:rsid w:val="009F04E0"/>
    <w:rsid w:val="009F1048"/>
    <w:rsid w:val="009F1F90"/>
    <w:rsid w:val="009F4AF7"/>
    <w:rsid w:val="009F6550"/>
    <w:rsid w:val="00A00654"/>
    <w:rsid w:val="00A03C1C"/>
    <w:rsid w:val="00A04874"/>
    <w:rsid w:val="00A04F02"/>
    <w:rsid w:val="00A052EE"/>
    <w:rsid w:val="00A05B2E"/>
    <w:rsid w:val="00A132C6"/>
    <w:rsid w:val="00A13817"/>
    <w:rsid w:val="00A15E02"/>
    <w:rsid w:val="00A26081"/>
    <w:rsid w:val="00A267B4"/>
    <w:rsid w:val="00A31F94"/>
    <w:rsid w:val="00A32F51"/>
    <w:rsid w:val="00A34349"/>
    <w:rsid w:val="00A37467"/>
    <w:rsid w:val="00A379DB"/>
    <w:rsid w:val="00A401E8"/>
    <w:rsid w:val="00A40D6F"/>
    <w:rsid w:val="00A5000C"/>
    <w:rsid w:val="00A501A0"/>
    <w:rsid w:val="00A50837"/>
    <w:rsid w:val="00A533E7"/>
    <w:rsid w:val="00A56F8B"/>
    <w:rsid w:val="00A574DD"/>
    <w:rsid w:val="00A74E6F"/>
    <w:rsid w:val="00A812B4"/>
    <w:rsid w:val="00A81A79"/>
    <w:rsid w:val="00A8357E"/>
    <w:rsid w:val="00A842CD"/>
    <w:rsid w:val="00A862ED"/>
    <w:rsid w:val="00A912DF"/>
    <w:rsid w:val="00A94EDE"/>
    <w:rsid w:val="00A9606E"/>
    <w:rsid w:val="00AA7A74"/>
    <w:rsid w:val="00AB4A89"/>
    <w:rsid w:val="00AB5DDE"/>
    <w:rsid w:val="00AB768A"/>
    <w:rsid w:val="00AB7DA8"/>
    <w:rsid w:val="00AC007D"/>
    <w:rsid w:val="00AC0407"/>
    <w:rsid w:val="00AC077B"/>
    <w:rsid w:val="00AC28C1"/>
    <w:rsid w:val="00AC426A"/>
    <w:rsid w:val="00AC4DB8"/>
    <w:rsid w:val="00AD056F"/>
    <w:rsid w:val="00AD28B8"/>
    <w:rsid w:val="00AD45F5"/>
    <w:rsid w:val="00AD4CF8"/>
    <w:rsid w:val="00AD5FA4"/>
    <w:rsid w:val="00AD5FEB"/>
    <w:rsid w:val="00AE09AC"/>
    <w:rsid w:val="00AE1215"/>
    <w:rsid w:val="00AE68E6"/>
    <w:rsid w:val="00AF3CAA"/>
    <w:rsid w:val="00AF465A"/>
    <w:rsid w:val="00AF630A"/>
    <w:rsid w:val="00B00C5A"/>
    <w:rsid w:val="00B023BA"/>
    <w:rsid w:val="00B06305"/>
    <w:rsid w:val="00B06679"/>
    <w:rsid w:val="00B10216"/>
    <w:rsid w:val="00B16C42"/>
    <w:rsid w:val="00B16EE4"/>
    <w:rsid w:val="00B16FAF"/>
    <w:rsid w:val="00B33DAE"/>
    <w:rsid w:val="00B44932"/>
    <w:rsid w:val="00B47903"/>
    <w:rsid w:val="00B47CA2"/>
    <w:rsid w:val="00B54052"/>
    <w:rsid w:val="00B56E82"/>
    <w:rsid w:val="00B623D8"/>
    <w:rsid w:val="00B64013"/>
    <w:rsid w:val="00B65D29"/>
    <w:rsid w:val="00B65F42"/>
    <w:rsid w:val="00B73F63"/>
    <w:rsid w:val="00B76F3D"/>
    <w:rsid w:val="00B80C11"/>
    <w:rsid w:val="00B8200F"/>
    <w:rsid w:val="00B821C4"/>
    <w:rsid w:val="00B82EFC"/>
    <w:rsid w:val="00B84FFC"/>
    <w:rsid w:val="00B853C8"/>
    <w:rsid w:val="00B97B4F"/>
    <w:rsid w:val="00BA1860"/>
    <w:rsid w:val="00BA2AB7"/>
    <w:rsid w:val="00BA41F4"/>
    <w:rsid w:val="00BA5F5E"/>
    <w:rsid w:val="00BA7393"/>
    <w:rsid w:val="00BB7A9E"/>
    <w:rsid w:val="00BC39B9"/>
    <w:rsid w:val="00BC47AE"/>
    <w:rsid w:val="00BC504A"/>
    <w:rsid w:val="00BC57E1"/>
    <w:rsid w:val="00BD2074"/>
    <w:rsid w:val="00BD2681"/>
    <w:rsid w:val="00BE072A"/>
    <w:rsid w:val="00BE6FA1"/>
    <w:rsid w:val="00BE713C"/>
    <w:rsid w:val="00BF41E0"/>
    <w:rsid w:val="00C053B2"/>
    <w:rsid w:val="00C05B54"/>
    <w:rsid w:val="00C1456A"/>
    <w:rsid w:val="00C175DE"/>
    <w:rsid w:val="00C17858"/>
    <w:rsid w:val="00C17E7C"/>
    <w:rsid w:val="00C22061"/>
    <w:rsid w:val="00C2237E"/>
    <w:rsid w:val="00C23AA2"/>
    <w:rsid w:val="00C26F75"/>
    <w:rsid w:val="00C27667"/>
    <w:rsid w:val="00C3420D"/>
    <w:rsid w:val="00C52A3B"/>
    <w:rsid w:val="00C555A1"/>
    <w:rsid w:val="00C5618A"/>
    <w:rsid w:val="00C63E9D"/>
    <w:rsid w:val="00C64B16"/>
    <w:rsid w:val="00C74FE8"/>
    <w:rsid w:val="00C76371"/>
    <w:rsid w:val="00C85872"/>
    <w:rsid w:val="00C92F44"/>
    <w:rsid w:val="00C962D6"/>
    <w:rsid w:val="00C969CD"/>
    <w:rsid w:val="00CA1238"/>
    <w:rsid w:val="00CA33F2"/>
    <w:rsid w:val="00CA6ECA"/>
    <w:rsid w:val="00CB3697"/>
    <w:rsid w:val="00CB4A31"/>
    <w:rsid w:val="00CC154B"/>
    <w:rsid w:val="00CD1FFC"/>
    <w:rsid w:val="00CD3E0D"/>
    <w:rsid w:val="00CD4496"/>
    <w:rsid w:val="00CD47E3"/>
    <w:rsid w:val="00CD6302"/>
    <w:rsid w:val="00CD7D08"/>
    <w:rsid w:val="00CE3261"/>
    <w:rsid w:val="00CE7FF0"/>
    <w:rsid w:val="00CF3749"/>
    <w:rsid w:val="00D02184"/>
    <w:rsid w:val="00D03784"/>
    <w:rsid w:val="00D137E0"/>
    <w:rsid w:val="00D2070F"/>
    <w:rsid w:val="00D21B4D"/>
    <w:rsid w:val="00D25041"/>
    <w:rsid w:val="00D30645"/>
    <w:rsid w:val="00D370D2"/>
    <w:rsid w:val="00D424B7"/>
    <w:rsid w:val="00D46C70"/>
    <w:rsid w:val="00D532B0"/>
    <w:rsid w:val="00D5470F"/>
    <w:rsid w:val="00D54D77"/>
    <w:rsid w:val="00D54E3B"/>
    <w:rsid w:val="00D552A1"/>
    <w:rsid w:val="00D55F85"/>
    <w:rsid w:val="00D6534C"/>
    <w:rsid w:val="00D71118"/>
    <w:rsid w:val="00D71C93"/>
    <w:rsid w:val="00D75359"/>
    <w:rsid w:val="00D8341F"/>
    <w:rsid w:val="00D84081"/>
    <w:rsid w:val="00D843EF"/>
    <w:rsid w:val="00D9026B"/>
    <w:rsid w:val="00D91B7E"/>
    <w:rsid w:val="00D92081"/>
    <w:rsid w:val="00D92B15"/>
    <w:rsid w:val="00DA42F2"/>
    <w:rsid w:val="00DA67F7"/>
    <w:rsid w:val="00DB68AF"/>
    <w:rsid w:val="00DC16FA"/>
    <w:rsid w:val="00DC24D1"/>
    <w:rsid w:val="00DC51C5"/>
    <w:rsid w:val="00DC7CA8"/>
    <w:rsid w:val="00DD1C79"/>
    <w:rsid w:val="00DD2E3F"/>
    <w:rsid w:val="00DE53DC"/>
    <w:rsid w:val="00DF1C32"/>
    <w:rsid w:val="00DF2DB8"/>
    <w:rsid w:val="00DF5E5D"/>
    <w:rsid w:val="00DF7A35"/>
    <w:rsid w:val="00E0345C"/>
    <w:rsid w:val="00E054AC"/>
    <w:rsid w:val="00E07303"/>
    <w:rsid w:val="00E1096F"/>
    <w:rsid w:val="00E14473"/>
    <w:rsid w:val="00E15E20"/>
    <w:rsid w:val="00E164F7"/>
    <w:rsid w:val="00E26058"/>
    <w:rsid w:val="00E26807"/>
    <w:rsid w:val="00E27037"/>
    <w:rsid w:val="00E27C70"/>
    <w:rsid w:val="00E308F7"/>
    <w:rsid w:val="00E366B2"/>
    <w:rsid w:val="00E40898"/>
    <w:rsid w:val="00E417FB"/>
    <w:rsid w:val="00E440F5"/>
    <w:rsid w:val="00E44CF6"/>
    <w:rsid w:val="00E52369"/>
    <w:rsid w:val="00E5266D"/>
    <w:rsid w:val="00E531F6"/>
    <w:rsid w:val="00E54003"/>
    <w:rsid w:val="00E555D6"/>
    <w:rsid w:val="00E60BB2"/>
    <w:rsid w:val="00E60F40"/>
    <w:rsid w:val="00E630A0"/>
    <w:rsid w:val="00E64C99"/>
    <w:rsid w:val="00E7070C"/>
    <w:rsid w:val="00E76DB1"/>
    <w:rsid w:val="00E779A9"/>
    <w:rsid w:val="00E80B98"/>
    <w:rsid w:val="00E83EE3"/>
    <w:rsid w:val="00E85831"/>
    <w:rsid w:val="00E9297A"/>
    <w:rsid w:val="00E94162"/>
    <w:rsid w:val="00E9525B"/>
    <w:rsid w:val="00EA1962"/>
    <w:rsid w:val="00EA2533"/>
    <w:rsid w:val="00EA2926"/>
    <w:rsid w:val="00EA66FC"/>
    <w:rsid w:val="00EA7035"/>
    <w:rsid w:val="00EB0929"/>
    <w:rsid w:val="00EB246E"/>
    <w:rsid w:val="00EB5735"/>
    <w:rsid w:val="00EB5E5C"/>
    <w:rsid w:val="00EC2DCB"/>
    <w:rsid w:val="00EC347C"/>
    <w:rsid w:val="00EC45C2"/>
    <w:rsid w:val="00EC544E"/>
    <w:rsid w:val="00ED5B55"/>
    <w:rsid w:val="00ED6666"/>
    <w:rsid w:val="00EE0461"/>
    <w:rsid w:val="00EE088D"/>
    <w:rsid w:val="00EE0996"/>
    <w:rsid w:val="00EE1E5C"/>
    <w:rsid w:val="00EE20B6"/>
    <w:rsid w:val="00EE2F1F"/>
    <w:rsid w:val="00EF157B"/>
    <w:rsid w:val="00EF7F1F"/>
    <w:rsid w:val="00F00693"/>
    <w:rsid w:val="00F02427"/>
    <w:rsid w:val="00F05FA1"/>
    <w:rsid w:val="00F116AF"/>
    <w:rsid w:val="00F12DBF"/>
    <w:rsid w:val="00F14681"/>
    <w:rsid w:val="00F177F0"/>
    <w:rsid w:val="00F2294D"/>
    <w:rsid w:val="00F23C71"/>
    <w:rsid w:val="00F24F75"/>
    <w:rsid w:val="00F30108"/>
    <w:rsid w:val="00F3013F"/>
    <w:rsid w:val="00F3042E"/>
    <w:rsid w:val="00F35FAC"/>
    <w:rsid w:val="00F40CD8"/>
    <w:rsid w:val="00F412B3"/>
    <w:rsid w:val="00F506AD"/>
    <w:rsid w:val="00F50ED3"/>
    <w:rsid w:val="00F53E37"/>
    <w:rsid w:val="00F60428"/>
    <w:rsid w:val="00F62868"/>
    <w:rsid w:val="00F628FE"/>
    <w:rsid w:val="00F62F80"/>
    <w:rsid w:val="00F63461"/>
    <w:rsid w:val="00F6388D"/>
    <w:rsid w:val="00F6448C"/>
    <w:rsid w:val="00F65E18"/>
    <w:rsid w:val="00F677D4"/>
    <w:rsid w:val="00F70984"/>
    <w:rsid w:val="00F74342"/>
    <w:rsid w:val="00F84B19"/>
    <w:rsid w:val="00F86E3A"/>
    <w:rsid w:val="00F87061"/>
    <w:rsid w:val="00FB7A72"/>
    <w:rsid w:val="00FC0BEB"/>
    <w:rsid w:val="00FC67FB"/>
    <w:rsid w:val="00FD0A54"/>
    <w:rsid w:val="00FD7F81"/>
    <w:rsid w:val="00FE2B13"/>
    <w:rsid w:val="00FE3061"/>
    <w:rsid w:val="00FE38B3"/>
    <w:rsid w:val="00FE6AA8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53DB22"/>
  <w15:docId w15:val="{7D9A735F-2956-4750-B969-BDE11AE80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790ED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qFormat/>
    <w:rsid w:val="0005464C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5464C"/>
    <w:pPr>
      <w:keepNext/>
      <w:spacing w:before="60" w:after="60"/>
      <w:outlineLvl w:val="3"/>
    </w:pPr>
    <w:rPr>
      <w:i/>
      <w:sz w:val="18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body"/>
    <w:basedOn w:val="Normal"/>
    <w:link w:val="HeaderChar"/>
    <w:uiPriority w:val="99"/>
    <w:rsid w:val="00E5236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236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E523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E667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A51EE6"/>
    <w:rPr>
      <w:color w:val="0000FF"/>
      <w:u w:val="single"/>
    </w:rPr>
  </w:style>
  <w:style w:type="paragraph" w:customStyle="1" w:styleId="CovFormText">
    <w:name w:val="Cov_Form Text"/>
    <w:basedOn w:val="Header"/>
    <w:rsid w:val="0005464C"/>
    <w:pPr>
      <w:tabs>
        <w:tab w:val="clear" w:pos="4320"/>
        <w:tab w:val="clear" w:pos="8640"/>
      </w:tabs>
      <w:spacing w:before="60" w:after="60"/>
    </w:pPr>
    <w:rPr>
      <w:noProof/>
      <w:sz w:val="18"/>
      <w:szCs w:val="20"/>
    </w:rPr>
  </w:style>
  <w:style w:type="character" w:customStyle="1" w:styleId="Heading4Char">
    <w:name w:val="Heading 4 Char"/>
    <w:link w:val="Heading4"/>
    <w:uiPriority w:val="99"/>
    <w:locked/>
    <w:rsid w:val="00CD533C"/>
    <w:rPr>
      <w:rFonts w:ascii="Arial" w:hAnsi="Arial"/>
      <w:i/>
      <w:sz w:val="18"/>
    </w:rPr>
  </w:style>
  <w:style w:type="paragraph" w:customStyle="1" w:styleId="ColorfulShading-Accent31">
    <w:name w:val="Colorful Shading - Accent 31"/>
    <w:basedOn w:val="Normal"/>
    <w:uiPriority w:val="34"/>
    <w:qFormat/>
    <w:rsid w:val="00CD533C"/>
    <w:pPr>
      <w:ind w:left="720"/>
      <w:contextualSpacing/>
    </w:pPr>
  </w:style>
  <w:style w:type="paragraph" w:styleId="ListBullet">
    <w:name w:val="List Bullet"/>
    <w:basedOn w:val="Normal"/>
    <w:rsid w:val="00A148BC"/>
    <w:pPr>
      <w:numPr>
        <w:numId w:val="1"/>
      </w:numPr>
      <w:contextualSpacing/>
    </w:pPr>
  </w:style>
  <w:style w:type="paragraph" w:customStyle="1" w:styleId="LightGrid-Accent31">
    <w:name w:val="Light Grid - Accent 31"/>
    <w:basedOn w:val="Normal"/>
    <w:qFormat/>
    <w:rsid w:val="00A7760D"/>
    <w:pPr>
      <w:ind w:left="720"/>
    </w:pPr>
  </w:style>
  <w:style w:type="paragraph" w:styleId="NormalWeb">
    <w:name w:val="Normal (Web)"/>
    <w:basedOn w:val="Normal"/>
    <w:uiPriority w:val="99"/>
    <w:unhideWhenUsed/>
    <w:rsid w:val="00FA60DF"/>
    <w:pPr>
      <w:spacing w:before="60" w:after="30"/>
      <w:ind w:left="30" w:right="30"/>
    </w:pPr>
    <w:rPr>
      <w:rFonts w:ascii="Verdana" w:hAnsi="Verdana"/>
      <w:color w:val="000000"/>
      <w:sz w:val="17"/>
      <w:szCs w:val="17"/>
    </w:rPr>
  </w:style>
  <w:style w:type="character" w:styleId="CommentReference">
    <w:name w:val="annotation reference"/>
    <w:rsid w:val="00BF3FF7"/>
    <w:rPr>
      <w:sz w:val="18"/>
      <w:szCs w:val="18"/>
    </w:rPr>
  </w:style>
  <w:style w:type="paragraph" w:styleId="CommentText">
    <w:name w:val="annotation text"/>
    <w:basedOn w:val="Normal"/>
    <w:link w:val="CommentTextChar"/>
    <w:rsid w:val="00BF3FF7"/>
    <w:rPr>
      <w:lang w:val="x-none" w:eastAsia="x-none"/>
    </w:rPr>
  </w:style>
  <w:style w:type="character" w:customStyle="1" w:styleId="CommentTextChar">
    <w:name w:val="Comment Text Char"/>
    <w:link w:val="CommentText"/>
    <w:rsid w:val="00BF3FF7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BF3FF7"/>
    <w:rPr>
      <w:b/>
      <w:bCs/>
    </w:rPr>
  </w:style>
  <w:style w:type="character" w:customStyle="1" w:styleId="CommentSubjectChar">
    <w:name w:val="Comment Subject Char"/>
    <w:link w:val="CommentSubject"/>
    <w:rsid w:val="00BF3FF7"/>
    <w:rPr>
      <w:rFonts w:ascii="Arial" w:hAnsi="Arial"/>
      <w:b/>
      <w:bCs/>
      <w:sz w:val="24"/>
      <w:szCs w:val="24"/>
    </w:rPr>
  </w:style>
  <w:style w:type="character" w:customStyle="1" w:styleId="Heading2Char">
    <w:name w:val="Heading 2 Char"/>
    <w:link w:val="Heading2"/>
    <w:semiHidden/>
    <w:rsid w:val="00790ED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Default">
    <w:name w:val="Default"/>
    <w:rsid w:val="00CF374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3">
    <w:name w:val="A3"/>
    <w:uiPriority w:val="99"/>
    <w:rsid w:val="00CF3749"/>
    <w:rPr>
      <w:rFonts w:cs="Myriad Pro"/>
      <w:color w:val="221E1F"/>
      <w:sz w:val="22"/>
      <w:szCs w:val="22"/>
    </w:rPr>
  </w:style>
  <w:style w:type="character" w:styleId="Strong">
    <w:name w:val="Strong"/>
    <w:uiPriority w:val="22"/>
    <w:qFormat/>
    <w:rsid w:val="0074796A"/>
    <w:rPr>
      <w:b/>
      <w:bCs/>
    </w:rPr>
  </w:style>
  <w:style w:type="paragraph" w:customStyle="1" w:styleId="style31">
    <w:name w:val="style31"/>
    <w:basedOn w:val="Normal"/>
    <w:uiPriority w:val="99"/>
    <w:rsid w:val="00E26807"/>
    <w:pPr>
      <w:spacing w:before="100" w:beforeAutospacing="1" w:after="100" w:afterAutospacing="1"/>
    </w:pPr>
    <w:rPr>
      <w:rFonts w:ascii="Times New Roman" w:eastAsia="Calibri" w:hAnsi="Times New Roman"/>
      <w:b/>
      <w:bCs/>
      <w:sz w:val="21"/>
      <w:szCs w:val="21"/>
    </w:rPr>
  </w:style>
  <w:style w:type="paragraph" w:customStyle="1" w:styleId="style24">
    <w:name w:val="style24"/>
    <w:basedOn w:val="Normal"/>
    <w:rsid w:val="00A5000C"/>
    <w:pPr>
      <w:spacing w:before="100" w:beforeAutospacing="1" w:after="100" w:afterAutospacing="1"/>
    </w:pPr>
    <w:rPr>
      <w:rFonts w:ascii="Verdana" w:eastAsia="Calibri" w:hAnsi="Verdana"/>
      <w:color w:val="333333"/>
      <w:sz w:val="18"/>
      <w:szCs w:val="18"/>
    </w:rPr>
  </w:style>
  <w:style w:type="paragraph" w:styleId="ListParagraph">
    <w:name w:val="List Paragraph"/>
    <w:basedOn w:val="Normal"/>
    <w:qFormat/>
    <w:rsid w:val="0086241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F66E3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086208"/>
  </w:style>
  <w:style w:type="character" w:customStyle="1" w:styleId="HeaderChar">
    <w:name w:val="Header Char"/>
    <w:aliases w:val="body Char"/>
    <w:basedOn w:val="DefaultParagraphFont"/>
    <w:link w:val="Header"/>
    <w:uiPriority w:val="99"/>
    <w:rsid w:val="00E5266D"/>
    <w:rPr>
      <w:rFonts w:ascii="Arial" w:hAnsi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F41E0"/>
    <w:rPr>
      <w:rFonts w:ascii="Arial" w:hAnsi="Arial"/>
      <w:sz w:val="24"/>
      <w:szCs w:val="24"/>
    </w:rPr>
  </w:style>
  <w:style w:type="character" w:styleId="PlaceholderText">
    <w:name w:val="Placeholder Text"/>
    <w:basedOn w:val="DefaultParagraphFont"/>
    <w:semiHidden/>
    <w:rsid w:val="0004568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3479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9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152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78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99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4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7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3008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93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117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80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9565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785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7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870017">
                  <w:marLeft w:val="104"/>
                  <w:marRight w:val="10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881848">
                      <w:marLeft w:val="0"/>
                      <w:marRight w:val="0"/>
                      <w:marTop w:val="0"/>
                      <w:marBottom w:val="157"/>
                      <w:divBdr>
                        <w:top w:val="single" w:sz="4" w:space="8" w:color="CFCBC0"/>
                        <w:left w:val="single" w:sz="4" w:space="8" w:color="CFCBC0"/>
                        <w:bottom w:val="single" w:sz="4" w:space="8" w:color="CFCBC0"/>
                        <w:right w:val="single" w:sz="4" w:space="8" w:color="CFCBC0"/>
                      </w:divBdr>
                    </w:div>
                  </w:divsChild>
                </w:div>
              </w:divsChild>
            </w:div>
          </w:divsChild>
        </w:div>
      </w:divsChild>
    </w:div>
    <w:div w:id="15150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9011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8658FB-52FA-4B9E-8832-A7B3ACE52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 (Tahoma, bold, 16pt</vt:lpstr>
    </vt:vector>
  </TitlesOfParts>
  <Company>Diageo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 (Tahoma, bold, 16pt</dc:title>
  <dc:subject/>
  <dc:creator>Anita Worden</dc:creator>
  <cp:keywords/>
  <dc:description/>
  <cp:lastModifiedBy>Wilson, Kelly</cp:lastModifiedBy>
  <cp:revision>11</cp:revision>
  <cp:lastPrinted>2025-11-22T04:34:00Z</cp:lastPrinted>
  <dcterms:created xsi:type="dcterms:W3CDTF">2025-12-15T15:31:00Z</dcterms:created>
  <dcterms:modified xsi:type="dcterms:W3CDTF">2025-12-15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3826ce-7c18-471d-9596-93de5bae332e_Enabled">
    <vt:lpwstr>true</vt:lpwstr>
  </property>
  <property fmtid="{D5CDD505-2E9C-101B-9397-08002B2CF9AE}" pid="3" name="MSIP_Label_ed3826ce-7c18-471d-9596-93de5bae332e_SetDate">
    <vt:lpwstr>2025-11-10T14:23:29Z</vt:lpwstr>
  </property>
  <property fmtid="{D5CDD505-2E9C-101B-9397-08002B2CF9AE}" pid="4" name="MSIP_Label_ed3826ce-7c18-471d-9596-93de5bae332e_Method">
    <vt:lpwstr>Standard</vt:lpwstr>
  </property>
  <property fmtid="{D5CDD505-2E9C-101B-9397-08002B2CF9AE}" pid="5" name="MSIP_Label_ed3826ce-7c18-471d-9596-93de5bae332e_Name">
    <vt:lpwstr>Internal</vt:lpwstr>
  </property>
  <property fmtid="{D5CDD505-2E9C-101B-9397-08002B2CF9AE}" pid="6" name="MSIP_Label_ed3826ce-7c18-471d-9596-93de5bae332e_SiteId">
    <vt:lpwstr>c0a02e2d-1186-410a-8895-0a4a252ebf17</vt:lpwstr>
  </property>
  <property fmtid="{D5CDD505-2E9C-101B-9397-08002B2CF9AE}" pid="7" name="MSIP_Label_ed3826ce-7c18-471d-9596-93de5bae332e_ActionId">
    <vt:lpwstr>385503cf-f620-430d-acad-b4ffa7ccd797</vt:lpwstr>
  </property>
  <property fmtid="{D5CDD505-2E9C-101B-9397-08002B2CF9AE}" pid="8" name="MSIP_Label_ed3826ce-7c18-471d-9596-93de5bae332e_ContentBits">
    <vt:lpwstr>0</vt:lpwstr>
  </property>
  <property fmtid="{D5CDD505-2E9C-101B-9397-08002B2CF9AE}" pid="9" name="MSIP_Label_ed3826ce-7c18-471d-9596-93de5bae332e_Tag">
    <vt:lpwstr>10, 3, 0, 1</vt:lpwstr>
  </property>
</Properties>
</file>